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6494D" w14:textId="1F49FEC5" w:rsidR="00487BC1" w:rsidRPr="00FC5F49" w:rsidRDefault="00487BC1" w:rsidP="00C062AC">
      <w:pPr>
        <w:pStyle w:val="basic-paragraph"/>
        <w:jc w:val="both"/>
      </w:pPr>
      <w:r w:rsidRPr="005B3BC3">
        <w:rPr>
          <w:lang w:val="sr-Cyrl-RS"/>
        </w:rPr>
        <w:t>На основу члана 20. став 1. тачка 8. Закона о локалној самоуправи („Службени гласник РС“, број 129/07</w:t>
      </w:r>
      <w:r>
        <w:rPr>
          <w:lang w:val="ru-RU"/>
        </w:rPr>
        <w:t xml:space="preserve">, </w:t>
      </w:r>
      <w:r w:rsidRPr="00BC5FAD">
        <w:rPr>
          <w:lang w:val="sr-Cyrl-RS"/>
        </w:rPr>
        <w:t xml:space="preserve">83/2014 </w:t>
      </w:r>
      <w:r>
        <w:rPr>
          <w:lang w:val="sr-Cyrl-RS"/>
        </w:rPr>
        <w:t>–</w:t>
      </w:r>
      <w:r w:rsidRPr="00BC5FAD">
        <w:rPr>
          <w:lang w:val="sr-Cyrl-RS"/>
        </w:rPr>
        <w:t xml:space="preserve"> </w:t>
      </w:r>
      <w:r>
        <w:rPr>
          <w:lang w:val="sr-Cyrl-RS"/>
        </w:rPr>
        <w:t>др.закон</w:t>
      </w:r>
      <w:r w:rsidRPr="00BC5FAD">
        <w:rPr>
          <w:lang w:val="sr-Cyrl-RS"/>
        </w:rPr>
        <w:t xml:space="preserve">, 101/2016 </w:t>
      </w:r>
      <w:r>
        <w:rPr>
          <w:lang w:val="sr-Cyrl-RS"/>
        </w:rPr>
        <w:t>–</w:t>
      </w:r>
      <w:r w:rsidRPr="00BC5FAD">
        <w:rPr>
          <w:lang w:val="sr-Cyrl-RS"/>
        </w:rPr>
        <w:t xml:space="preserve"> </w:t>
      </w:r>
      <w:r>
        <w:rPr>
          <w:lang w:val="sr-Cyrl-RS"/>
        </w:rPr>
        <w:t>др. закон и</w:t>
      </w:r>
      <w:r w:rsidRPr="00BC5FAD">
        <w:rPr>
          <w:lang w:val="sr-Cyrl-RS"/>
        </w:rPr>
        <w:t xml:space="preserve"> 47/2018)</w:t>
      </w:r>
      <w:r w:rsidRPr="005B3BC3">
        <w:rPr>
          <w:lang w:val="sr-Cyrl-RS"/>
        </w:rPr>
        <w:t xml:space="preserve"> , члана </w:t>
      </w:r>
      <w:r w:rsidRPr="005B3BC3">
        <w:rPr>
          <w:lang w:val="ru-RU"/>
        </w:rPr>
        <w:t>69</w:t>
      </w:r>
      <w:r w:rsidRPr="005B3BC3">
        <w:rPr>
          <w:lang w:val="sr-Cyrl-RS"/>
        </w:rPr>
        <w:t xml:space="preserve">. и </w:t>
      </w:r>
      <w:r w:rsidRPr="005B3BC3">
        <w:rPr>
          <w:lang w:val="ru-RU"/>
        </w:rPr>
        <w:t>70</w:t>
      </w:r>
      <w:r w:rsidRPr="005B3BC3">
        <w:rPr>
          <w:lang w:val="sr-Cyrl-RS"/>
        </w:rPr>
        <w:t>. Закона о енергетској ефикасности и рационалној употреби енергије („Службени гласник РС“, број  40/21),</w:t>
      </w:r>
      <w:r w:rsidRPr="005B3BC3">
        <w:t xml:space="preserve"> </w:t>
      </w:r>
      <w:r w:rsidRPr="005B3BC3">
        <w:rPr>
          <w:lang w:val="sr-Cyrl-RS"/>
        </w:rPr>
        <w:t xml:space="preserve">члана 25. и члана 40. Закона о буџетском систему („Службени гласник РС“, број </w:t>
      </w:r>
      <w:r w:rsidRPr="00BC5FAD">
        <w:rPr>
          <w:lang w:val="sr-Cyrl-RS"/>
        </w:rPr>
        <w:t xml:space="preserve">54/2009, 73/2010, 101/2010, 101/2011, </w:t>
      </w:r>
      <w:r>
        <w:rPr>
          <w:lang w:val="sr-Cyrl-RS"/>
        </w:rPr>
        <w:t>93/2012, 62/2013, 63/2013 – испр</w:t>
      </w:r>
      <w:r w:rsidRPr="00BC5FAD">
        <w:rPr>
          <w:lang w:val="sr-Cyrl-RS"/>
        </w:rPr>
        <w:t xml:space="preserve">., 108/2013, 142/2014, 68/2015 </w:t>
      </w:r>
      <w:r>
        <w:rPr>
          <w:lang w:val="sr-Cyrl-RS"/>
        </w:rPr>
        <w:t>–</w:t>
      </w:r>
      <w:r w:rsidRPr="00BC5FAD">
        <w:rPr>
          <w:lang w:val="sr-Cyrl-RS"/>
        </w:rPr>
        <w:t xml:space="preserve"> </w:t>
      </w:r>
      <w:r>
        <w:rPr>
          <w:lang w:val="sr-Cyrl-RS"/>
        </w:rPr>
        <w:t>др. закон</w:t>
      </w:r>
      <w:r w:rsidRPr="00BC5FAD">
        <w:rPr>
          <w:lang w:val="sr-Cyrl-RS"/>
        </w:rPr>
        <w:t>, 103/2015, 99/2016, 113/2</w:t>
      </w:r>
      <w:r>
        <w:rPr>
          <w:lang w:val="sr-Cyrl-RS"/>
        </w:rPr>
        <w:t>017, 95/2018, 31/2019, 72/2019 и</w:t>
      </w:r>
      <w:r w:rsidRPr="00BC5FAD">
        <w:rPr>
          <w:lang w:val="sr-Cyrl-RS"/>
        </w:rPr>
        <w:t xml:space="preserve"> 149/2020</w:t>
      </w:r>
      <w:r w:rsidRPr="005B3BC3">
        <w:rPr>
          <w:lang w:val="sr-Cyrl-RS"/>
        </w:rPr>
        <w:t>)</w:t>
      </w:r>
      <w:r w:rsidR="002818E5">
        <w:rPr>
          <w:lang w:val="sr-Cyrl-RS"/>
        </w:rPr>
        <w:t xml:space="preserve">, претходне сагласности Министарства рударства и енергетике </w:t>
      </w:r>
      <w:r w:rsidR="00C062AC">
        <w:rPr>
          <w:lang w:val="sr-Cyrl-RS"/>
        </w:rPr>
        <w:t>од 05.07.2021.г.</w:t>
      </w:r>
      <w:r w:rsidR="00C062AC" w:rsidRPr="00C062AC">
        <w:rPr>
          <w:rFonts w:ascii="Open Sans" w:hAnsi="Open Sans" w:cs="Arial"/>
          <w:color w:val="333333"/>
          <w:sz w:val="17"/>
          <w:szCs w:val="17"/>
        </w:rPr>
        <w:t xml:space="preserve"> </w:t>
      </w:r>
      <w:r w:rsidRPr="005B3BC3">
        <w:rPr>
          <w:lang w:val="sr-Cyrl-RS"/>
        </w:rPr>
        <w:t xml:space="preserve">  </w:t>
      </w:r>
      <w:r>
        <w:rPr>
          <w:lang w:val="sr-Cyrl-RS"/>
        </w:rPr>
        <w:t>и</w:t>
      </w:r>
      <w:r w:rsidRPr="00E46201">
        <w:t xml:space="preserve"> члана 40. Статута општине Осечина (''Општински службени гласник '' број 4/2019)</w:t>
      </w:r>
      <w:r>
        <w:rPr>
          <w:lang w:val="sr-Cyrl-RS"/>
        </w:rPr>
        <w:t>,</w:t>
      </w:r>
      <w:r w:rsidRPr="00E46201">
        <w:t xml:space="preserve"> Скупштина општине Осечина, на седници одржаној дана </w:t>
      </w:r>
      <w:r w:rsidR="006E1332">
        <w:rPr>
          <w:lang w:val="sr-Cyrl-RS"/>
        </w:rPr>
        <w:t>07.07.2021.год</w:t>
      </w:r>
      <w:r w:rsidRPr="00E46201">
        <w:t xml:space="preserve"> , донела је,</w:t>
      </w:r>
    </w:p>
    <w:p w14:paraId="02786DBD" w14:textId="77777777" w:rsidR="00A37D55" w:rsidRPr="005B3BC3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14:paraId="2D4DB540" w14:textId="12841014" w:rsidR="00780674" w:rsidRPr="005B3BC3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АВИЛНИК 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ЕНЕРГЕТСКЕ САНАЦИЈЕ ПОРОДИЧНИХ КУЋА </w:t>
      </w:r>
      <w:r w:rsidR="00593C9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 ТЕРИТОРИЈИ ОПШТИНЕ ОСЕЧИНА</w:t>
      </w:r>
    </w:p>
    <w:p w14:paraId="70269449" w14:textId="2AF53D44" w:rsidR="00502BE9" w:rsidRPr="005B3BC3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3811792" w14:textId="7F969562"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I ОПШТЕ ОДРЕДБЕ</w:t>
      </w:r>
    </w:p>
    <w:p w14:paraId="4EEDCF4E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B06943C" w14:textId="14016728" w:rsidR="00130337" w:rsidRPr="005B3BC3" w:rsidRDefault="00A37D55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230F727F" w14:textId="207E7C4C" w:rsidR="00DD7EAA" w:rsidRPr="005B3BC3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_Hlk6687697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суфинансирању мера енергетске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породичних кућа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 Правилник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A73BF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чесници у реализацији мера, начин њиховог учешћа и улоге;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0"/>
    <w:p w14:paraId="2D250824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F7068A9" w14:textId="55E02BE9" w:rsidR="00130337" w:rsidRPr="005B3BC3" w:rsidRDefault="000C77E9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26590B9A" w14:textId="2F733212" w:rsidR="00DF63C9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нергетске санације породичних кућ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стамбеном сектор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повећано коришћење обновљивих извора енергиј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 у домаћинствима 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Осечина.</w:t>
      </w:r>
    </w:p>
    <w:p w14:paraId="7C13FF57" w14:textId="3B09FD34"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Осечин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7F9DF9F" w14:textId="77777777"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Финансијска средства</w:t>
      </w:r>
    </w:p>
    <w:p w14:paraId="6F2F2B21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5264221" w14:textId="65CBC8B8" w:rsidR="00130337" w:rsidRPr="005B3BC3" w:rsidRDefault="001F3A6F" w:rsidP="00A34F78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7A66FB7E" w14:textId="0EDBDD4A" w:rsidR="001F3A6F" w:rsidRPr="005B3BC3" w:rsidRDefault="00487BC1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Средств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 за суфинансирање мера енергетске санације из члана 6. овог Правилника опредељују се Одлуком о буџету Општине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Осечин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буџетску годину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2021.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оквиру Програма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1</w:t>
      </w:r>
      <w:r>
        <w:rPr>
          <w:rFonts w:ascii="Times New Roman" w:hAnsi="Times New Roman" w:cs="Times New Roman"/>
          <w:sz w:val="24"/>
          <w:szCs w:val="24"/>
          <w:lang w:val="ru-RU"/>
        </w:rPr>
        <w:t>5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Опште услуге локалне самоуправе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u-RU"/>
        </w:rPr>
        <w:t>Пројекат Енергетска санација стамбених објеката, функција 13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0,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озиција 43/1,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економска класификација 454 - Субвенције приватним предузећим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A679DCE" w14:textId="77777777" w:rsidR="00416ECB" w:rsidRDefault="00416ECB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bookmarkStart w:id="1" w:name="_Hlk66988968"/>
    </w:p>
    <w:p w14:paraId="14DF3762" w14:textId="77777777" w:rsidR="00A34F78" w:rsidRDefault="00A34F78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75A9498E" w14:textId="77777777" w:rsidR="00C062AC" w:rsidRDefault="00C062AC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6C6A404" w14:textId="77777777" w:rsidR="00A34F78" w:rsidRDefault="00A34F78" w:rsidP="006B35CB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565FA74" w14:textId="7BDBF170" w:rsidR="001F3A6F" w:rsidRPr="005B3BC3" w:rsidRDefault="001F3A6F" w:rsidP="00A34F7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lastRenderedPageBreak/>
        <w:t>Члан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bookmarkEnd w:id="1"/>
    <w:p w14:paraId="0445F3AF" w14:textId="6EE70FDC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уфинансирањ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вог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снов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0176F4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највишем износу  до 50% од вредности укупне инвестиције са ПДВ-ом по појединачн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 чем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максимални износ од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рених средстава по појединачно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ити дефинисан у члану 6. </w:t>
      </w:r>
    </w:p>
    <w:p w14:paraId="0AA23541" w14:textId="77777777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7261794" w14:textId="5903A4F3" w:rsidR="00130337" w:rsidRPr="005B3BC3" w:rsidRDefault="001F3A6F" w:rsidP="00A34F78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D149C21" w14:textId="661E5806" w:rsidR="00C3272C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Одлуку о додели средстава грађанима доноси Општинско веће општине</w:t>
      </w:r>
      <w:r w:rsidR="00487BC1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Осечина, 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на предлог Комисије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77777777" w:rsidR="00C92390" w:rsidRPr="005B3BC3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14029A8" w14:textId="585F3F13" w:rsidR="00130337" w:rsidRPr="005B3BC3" w:rsidRDefault="00B86EB0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F3A6F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6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6C555A6" w14:textId="47106A74" w:rsidR="00D55C1D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фина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рање 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напређе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енергетске ефикасности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561E0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 општини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Осечина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4.000.000,00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од чега је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2.000.000,00 динара определил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а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сечин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а  </w:t>
      </w:r>
      <w:r w:rsidR="006B35CB">
        <w:rPr>
          <w:rFonts w:ascii="Times New Roman" w:hAnsi="Times New Roman" w:cs="Times New Roman"/>
          <w:bCs/>
          <w:sz w:val="24"/>
          <w:szCs w:val="24"/>
          <w:lang w:val="sr-Cyrl-RS"/>
        </w:rPr>
        <w:t>2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 Министарство рударства и енергетике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ће се радити за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ледеће мере енергетске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икасности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17E99F4B" w14:textId="77777777" w:rsidR="00130337" w:rsidRPr="005B3BC3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920DA5" w14:textId="5A8F1147" w:rsidR="00CC55A7" w:rsidRPr="00DE3F5C" w:rsidRDefault="00F86071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2" w:name="_Hlk73714170"/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градња и набавка материјала за 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термичк</w:t>
      </w: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у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изолациј</w:t>
      </w: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идова, крова, таваница и осталих делова термичког омотача према негрејаном простору </w:t>
      </w:r>
      <w:r w:rsidR="00D408FD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породичних кућа </w:t>
      </w:r>
      <w:bookmarkEnd w:id="2"/>
      <w:r w:rsidR="00A92E8A" w:rsidRPr="00DE3F5C">
        <w:rPr>
          <w:rFonts w:ascii="Times New Roman" w:hAnsi="Times New Roman" w:cs="Times New Roman"/>
          <w:b/>
          <w:sz w:val="24"/>
          <w:szCs w:val="24"/>
        </w:rPr>
        <w:t>;</w:t>
      </w:r>
    </w:p>
    <w:p w14:paraId="6FB49D27" w14:textId="1D25D831" w:rsidR="00197B11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на планирана средства које </w:t>
      </w:r>
      <w:r w:rsidR="00223945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општина</w:t>
      </w:r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3" w:name="_Hlk75006624"/>
      <w:r w:rsidR="001F3A6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једно са сре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End w:id="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дељује за 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ву меру су 1.500.000,00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нара.</w:t>
      </w:r>
    </w:p>
    <w:p w14:paraId="5C70CFBF" w14:textId="4FE392DC" w:rsidR="00981AB7" w:rsidRPr="00A51960" w:rsidRDefault="00C92390" w:rsidP="00130337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4" w:name="_Hlk75001641"/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ћ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дефин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исати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редства подстицаја</w:t>
      </w:r>
      <w:r w:rsidR="00BB527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>(максимални</w:t>
      </w:r>
      <w:r w:rsidR="0070086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нос учешћа ЈЛС),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а ће доделити </w:t>
      </w:r>
      <w:r w:rsidR="009C3A09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ем кориснику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ову меру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ао мањи износ од:</w:t>
      </w:r>
    </w:p>
    <w:p w14:paraId="6A1FA75A" w14:textId="1BEDAF9F" w:rsidR="008A72C5" w:rsidRPr="00A51960" w:rsidRDefault="00CB0E25" w:rsidP="00130337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proofErr w:type="spellEnd"/>
      <w:r w:rsidR="00197B11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следњег става ове тачк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носно 50% укупног пријављеног износа са ПДВом за ову меру, шта год је од ова два износа мањ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:</w:t>
      </w:r>
    </w:p>
    <w:p w14:paraId="53A72663" w14:textId="5AB14148" w:rsidR="004378B4" w:rsidRPr="00A51960" w:rsidRDefault="00C3272C" w:rsidP="00130337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износа прихватљив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н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 </w:t>
      </w:r>
      <w:r w:rsidR="003D13EA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 јединици мере,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добија множењем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1)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личине из достављене профактуре 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2)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хватљив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е цене</w:t>
      </w:r>
      <w:r w:rsidR="008A72C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ову меру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, из последњег става ове тачк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21AB413" w14:textId="5AA2EF19" w:rsidR="00130337" w:rsidRPr="00DE3F5C" w:rsidRDefault="00CB0E25" w:rsidP="00DE3F5C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аксимал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3945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 до</w:t>
      </w:r>
      <w:r w:rsidR="00A92E8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12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.0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 пријави.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рихватљив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а цена за ову меру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ож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т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ра по квадратном метру термичке изолациј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фасадом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BD0BBBB" w14:textId="77777777" w:rsidR="006B35CB" w:rsidRPr="00D074A8" w:rsidRDefault="006B35CB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19CBC9" w14:textId="5BD11D60" w:rsidR="009545A9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5" w:name="_Hlk69236064"/>
      <w:bookmarkStart w:id="6" w:name="_Hlk73714592"/>
      <w:bookmarkEnd w:id="4"/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З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амена </w:t>
      </w:r>
      <w:r w:rsidR="00CD0417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(набака са уградњом) 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спољних прозора и врата и других транспарентних елемената термичког омотача са одговарајућим термичким својствима</w:t>
      </w:r>
      <w:r w:rsidR="00C31E97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према негрејаним просторијама,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на</w:t>
      </w:r>
      <w:bookmarkEnd w:id="5"/>
      <w:r w:rsidR="00487BC1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D408FD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породичним кућама</w:t>
      </w:r>
      <w:bookmarkEnd w:id="6"/>
      <w:r w:rsidR="0094404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</w:t>
      </w:r>
      <w:r w:rsidR="00692D12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DE3F5C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696B923" w14:textId="33FED82D"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487BC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1.5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70F62EA2" w14:textId="7A68D212"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F67EAEC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lastRenderedPageBreak/>
        <w:t>максималн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14:paraId="40AC3321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50%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д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но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ихватљи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ц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ПДВ-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јединици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ко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доби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ножење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: (1)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количи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достављ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офактур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и (2)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ихватљи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јединич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ц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з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ву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у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ПДВ-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следњег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та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тачк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29325933" w14:textId="3A848BFA"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аксимал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за ову меру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до </w:t>
      </w:r>
      <w:r w:rsidR="00D074A8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000,00 динара са ПДВ-ом по пријави. Прихватљива јединична цена за ову меру са ПДВ-ом се одређује да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20.000,00 динара по метру квадратном за улазна врата. </w:t>
      </w:r>
    </w:p>
    <w:p w14:paraId="17033FE5" w14:textId="51D5EE5F" w:rsidR="00D45454" w:rsidRPr="005B3BC3" w:rsidRDefault="00D45454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4DA8D31" w14:textId="481B27D5" w:rsidR="007A07CC" w:rsidRPr="00DE3F5C" w:rsidRDefault="0006243A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7" w:name="_Hlk69236108"/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Набавка и инсталацијa</w:t>
      </w:r>
      <w:r w:rsidR="00E035E3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котлова, </w:t>
      </w:r>
      <w:r w:rsidR="004378B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биомасу (</w:t>
      </w: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дрвни пелет, брикет, сечк</w:t>
      </w:r>
      <w:r w:rsidR="002701CD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а</w:t>
      </w:r>
      <w:r w:rsidR="004378B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)</w:t>
      </w:r>
      <w:r w:rsidR="009726D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, грејачa простора</w:t>
      </w:r>
      <w:bookmarkEnd w:id="7"/>
      <w:r w:rsidR="005B3BC3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726D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за породичне куће</w:t>
      </w:r>
    </w:p>
    <w:p w14:paraId="34E93F4D" w14:textId="7348973B" w:rsidR="00CC55A7" w:rsidRPr="00D81CAE" w:rsidRDefault="005028EA" w:rsidP="00D81CAE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и општина</w:t>
      </w:r>
      <w:r w:rsidR="00101BC4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D074A8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7</w:t>
      </w:r>
      <w:r w:rsidR="004F725C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00.000,00</w:t>
      </w:r>
      <w:r w:rsidR="00CC55A7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.</w:t>
      </w:r>
    </w:p>
    <w:p w14:paraId="0640E77B" w14:textId="5CF0A0FA" w:rsidR="002701CD" w:rsidRPr="00A51960" w:rsidRDefault="0094404C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а ће дефинисати средства подстицаја са ПДВ-ом која ће доделити </w:t>
      </w:r>
      <w:r w:rsidR="00CC55A7"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јединачном </w:t>
      </w: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крајњем кориснику за ову меру као мањи износ од</w:t>
      </w:r>
      <w:r w:rsidR="002701CD"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50% укупног пријављеног износа са ПДВом за ову меру и</w:t>
      </w:r>
      <w:r w:rsidR="005B3BC3"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о</w:t>
      </w: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: </w:t>
      </w:r>
    </w:p>
    <w:p w14:paraId="199B734D" w14:textId="73C2D108" w:rsidR="0094404C" w:rsidRPr="00140770" w:rsidRDefault="0094404C" w:rsidP="006154D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4077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до </w:t>
      </w:r>
      <w:r w:rsidR="00D074A8">
        <w:rPr>
          <w:rFonts w:ascii="Times New Roman" w:hAnsi="Times New Roman" w:cs="Times New Roman"/>
          <w:sz w:val="24"/>
          <w:szCs w:val="24"/>
        </w:rPr>
        <w:t>85.000,00</w:t>
      </w:r>
      <w:r w:rsidRPr="00140770">
        <w:rPr>
          <w:rFonts w:ascii="Times New Roman" w:hAnsi="Times New Roman" w:cs="Times New Roman"/>
          <w:sz w:val="24"/>
          <w:szCs w:val="24"/>
          <w:lang w:val="sr-Cyrl-CS"/>
        </w:rPr>
        <w:t xml:space="preserve"> динара са ПДВ-ом по пријави</w:t>
      </w:r>
      <w:r w:rsidRPr="0014077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котлова или грејача на биомасу за породичне куће</w:t>
      </w:r>
      <w:r w:rsidR="005B3BC3" w:rsidRPr="00140770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1BE4C41C" w14:textId="5513A3FC" w:rsidR="0094404C" w:rsidRDefault="0094404C" w:rsidP="006154D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="002701CD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тла је цена основне верзије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 </w:t>
      </w:r>
      <w:r w:rsidR="001F5FB8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неће се одобравати средства за набавку комбинованих уређаја који као енергент користе и чврсто гориво и пелет). </w:t>
      </w:r>
    </w:p>
    <w:p w14:paraId="558AFEA8" w14:textId="77777777" w:rsidR="00DE3F5C" w:rsidRDefault="00DE3F5C" w:rsidP="006154D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F67737C" w14:textId="1B76D031" w:rsidR="007A07CC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Н</w:t>
      </w:r>
      <w:r w:rsidR="007A07CC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абавка и уградња топлотних пумпи</w:t>
      </w:r>
      <w:r w:rsidR="0006243A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и </w:t>
      </w:r>
      <w:r w:rsidR="003A67D9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атеће инсталације грејног </w:t>
      </w:r>
      <w:r w:rsidR="0006243A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>система</w:t>
      </w:r>
      <w:r w:rsidR="00D45454" w:rsidRPr="00DE3F5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породичне куће</w:t>
      </w:r>
      <w:r w:rsidR="004378B4"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;</w:t>
      </w:r>
    </w:p>
    <w:p w14:paraId="0232E856" w14:textId="103B425D" w:rsidR="00CC55A7" w:rsidRPr="00D81CAE" w:rsidRDefault="00D074A8" w:rsidP="00D81CAE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</w:t>
      </w:r>
      <w:r w:rsidR="00CC55A7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општина</w:t>
      </w:r>
      <w:r w:rsidR="00101BC4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4F725C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</w:t>
      </w:r>
      <w:r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15</w:t>
      </w:r>
      <w:r w:rsidR="004F725C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>0.000,00</w:t>
      </w:r>
      <w:r w:rsidR="00CC55A7" w:rsidRPr="00D81CA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нара.</w:t>
      </w:r>
    </w:p>
    <w:p w14:paraId="65235FD9" w14:textId="784877C0" w:rsidR="008C60BD" w:rsidRPr="00A51960" w:rsidRDefault="008C60BD" w:rsidP="006154D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дефинисати  средства подстицаја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ће доделити појединачном крајњем кориснику за ову меру као мањи износ од 50% укупног пријављеног износа са ПДВ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</w:rPr>
        <w:t>-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 и то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3ABC6567" w14:textId="31586D4D" w:rsidR="005B75D2" w:rsidRPr="00A51960" w:rsidRDefault="00D074A8" w:rsidP="006154D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 15</w:t>
      </w:r>
      <w:r w:rsidR="004F725C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0</w:t>
      </w:r>
      <w:r w:rsidR="005B75D2" w:rsidRPr="00A51960">
        <w:rPr>
          <w:rFonts w:ascii="Times New Roman" w:hAnsi="Times New Roman" w:cs="Times New Roman"/>
          <w:sz w:val="24"/>
          <w:szCs w:val="24"/>
          <w:lang w:val="sr-Cyrl-CS"/>
        </w:rPr>
        <w:t>.000,00 динара са ПДВ-ом по пријави</w:t>
      </w:r>
      <w:r w:rsidR="005B75D2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то</w:t>
      </w:r>
      <w:r w:rsidR="000176F4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5B75D2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лотне пумпе</w:t>
      </w:r>
    </w:p>
    <w:p w14:paraId="7E470E49" w14:textId="64EDE61A" w:rsidR="00FC4C43" w:rsidRDefault="00FC4C43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оплотне пумпе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цена основне верзије</w:t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A51960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381D956F" w14:textId="77777777" w:rsidR="00DE3F5C" w:rsidRDefault="00DE3F5C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1FA9CF0" w14:textId="77777777" w:rsidR="00DE3F5C" w:rsidRDefault="00DE3F5C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2459DA" w14:textId="20867B43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E3F5C">
        <w:rPr>
          <w:rFonts w:ascii="Times New Roman" w:hAnsi="Times New Roman" w:cs="Times New Roman"/>
          <w:b/>
          <w:sz w:val="24"/>
          <w:szCs w:val="24"/>
          <w:lang w:val="sr-Cyrl-RS"/>
        </w:rPr>
        <w:t>У</w:t>
      </w:r>
      <w:r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градња</w:t>
      </w:r>
      <w:r w:rsidR="00D95E0F" w:rsidRPr="00DE3F5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 xml:space="preserve">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електронски регулисаних циркулационих пумпи;</w:t>
      </w:r>
    </w:p>
    <w:p w14:paraId="0E049606" w14:textId="1124B2A9" w:rsidR="00D95E0F" w:rsidRPr="00D95E0F" w:rsidRDefault="00D95E0F" w:rsidP="00D81CA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 општина заједно са средствима министарства додељује за ову меру су 20.000,00 динара.</w:t>
      </w:r>
    </w:p>
    <w:p w14:paraId="104C2509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54357607" w14:textId="030AA5AF" w:rsidR="00D95E0F" w:rsidRPr="00D95E0F" w:rsidRDefault="00D95E0F" w:rsidP="000176F4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до 10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динара са ПДВ-ом по пријави за набавку и уградњу </w:t>
      </w:r>
      <w:r w:rsidR="000176F4" w:rsidRPr="000176F4">
        <w:rPr>
          <w:rFonts w:ascii="Times New Roman" w:hAnsi="Times New Roman" w:cs="Times New Roman"/>
          <w:bCs/>
          <w:sz w:val="24"/>
          <w:szCs w:val="24"/>
          <w:lang w:val="sr-Cyrl-CS"/>
        </w:rPr>
        <w:t>електронски регулисаних циркулационих пумпи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1FDC762" w14:textId="5EF0B02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 xml:space="preserve">Прихватљива цена 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електронски регулисане циркулационе пумпе</w:t>
      </w:r>
      <w:r w:rsidR="000176F4" w:rsidRPr="000176F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је цена основне верзије за ову меру са ПДВ-ом.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0A889DE9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763AAA6" w14:textId="6967FD52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ремање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звора топлоте (радијатора) са термостатским вентилима и</w:t>
      </w:r>
      <w:r w:rsidR="000176F4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сталом неопходном арматуром;</w:t>
      </w:r>
    </w:p>
    <w:p w14:paraId="2DE205D8" w14:textId="77777777" w:rsidR="00D95E0F" w:rsidRPr="00D95E0F" w:rsidRDefault="00D95E0F" w:rsidP="00D81CA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 општина заједно са средствима министарства додељује за ову меру су 20.000,00 динара.</w:t>
      </w:r>
    </w:p>
    <w:p w14:paraId="5306EEEF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4C091AE5" w14:textId="74ECC2FF" w:rsidR="00D95E0F" w:rsidRPr="00D95E0F" w:rsidRDefault="00D95E0F" w:rsidP="000176F4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до 10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.000,00 динара са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ДВ-ом по пријави за</w:t>
      </w:r>
      <w:r w:rsidR="000176F4" w:rsidRPr="000176F4">
        <w:t xml:space="preserve"> 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опремање</w:t>
      </w:r>
      <w:r w:rsidR="000176F4" w:rsidRPr="000176F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звора топлоте (радијатора) са термостатским вентилима и осталом неопходном арматуром</w:t>
      </w:r>
      <w:r w:rsidR="000176F4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</w:p>
    <w:p w14:paraId="3D870A63" w14:textId="3A019411" w:rsid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Прихватљива цена је цена основне верзије за ову меру са ПДВ-ом.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27DD1AB1" w14:textId="77777777" w:rsidR="00D81CAE" w:rsidRPr="00D95E0F" w:rsidRDefault="00D81CAE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B4D5049" w14:textId="18665043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ремање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система грејања са уређајима за регулацију и мерење предате</w:t>
      </w:r>
      <w:r w:rsidR="000176F4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оличине топлоте објекту (калориметри, делитељи топлоте, баланс вентили);</w:t>
      </w:r>
    </w:p>
    <w:p w14:paraId="35E68F9E" w14:textId="0F2E2A46" w:rsidR="00D95E0F" w:rsidRPr="00D95E0F" w:rsidRDefault="00D95E0F" w:rsidP="00D81CA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упна планирана средства која општина заједно са средствима министарства додељује за ову меру су </w:t>
      </w:r>
      <w:r w:rsidR="008550B9">
        <w:rPr>
          <w:rFonts w:ascii="Times New Roman" w:hAnsi="Times New Roman" w:cs="Times New Roman"/>
          <w:bCs/>
          <w:sz w:val="24"/>
          <w:szCs w:val="24"/>
          <w:lang w:val="sr-Cyrl-RS"/>
        </w:rPr>
        <w:t>50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.000,00 динара.</w:t>
      </w:r>
    </w:p>
    <w:p w14:paraId="69208267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04142B4C" w14:textId="1B60C3D5" w:rsidR="008550B9" w:rsidRPr="008550B9" w:rsidRDefault="008550B9" w:rsidP="006154D7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о 25</w:t>
      </w:r>
      <w:r w:rsidR="00D95E0F"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динара са ПДВ-ом по пријави за набавку и </w:t>
      </w:r>
      <w:r w:rsidR="00D95E0F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уградњу</w:t>
      </w: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аја за регулацију и мерење предате количине топлоте објекту</w:t>
      </w:r>
      <w:r w:rsidR="000176F4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="00D95E0F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D95E0F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3BCB9813" w14:textId="6F47E937" w:rsidR="00D95E0F" w:rsidRDefault="00D95E0F" w:rsidP="006154D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хватљива цена 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ређаја за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за регулацију и мерење предате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количине топлоте објекту</w:t>
      </w: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е цена основне верзије за ову меру са ПДВ-ом.</w:t>
      </w: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6855CFAA" w14:textId="77777777" w:rsidR="00D81CAE" w:rsidRPr="008550B9" w:rsidRDefault="00D81CAE" w:rsidP="006154D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000DC1F0" w14:textId="71E4831C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мена постојећих и уградња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ових ефикасних уређаја за климатизацију;</w:t>
      </w:r>
    </w:p>
    <w:p w14:paraId="22A73E84" w14:textId="518F508A" w:rsidR="00D95E0F" w:rsidRPr="00D95E0F" w:rsidRDefault="00D95E0F" w:rsidP="006154D7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упна планирана средства која општина заједно са средствима министарства додељује за ову меру су </w:t>
      </w:r>
      <w:r w:rsidR="00E777E4">
        <w:rPr>
          <w:rFonts w:ascii="Times New Roman" w:hAnsi="Times New Roman" w:cs="Times New Roman"/>
          <w:bCs/>
          <w:sz w:val="24"/>
          <w:szCs w:val="24"/>
          <w:lang w:val="sr-Cyrl-RS"/>
        </w:rPr>
        <w:t>4</w:t>
      </w:r>
      <w:r w:rsidR="008550B9">
        <w:rPr>
          <w:rFonts w:ascii="Times New Roman" w:hAnsi="Times New Roman" w:cs="Times New Roman"/>
          <w:bCs/>
          <w:sz w:val="24"/>
          <w:szCs w:val="24"/>
          <w:lang w:val="sr-Cyrl-RS"/>
        </w:rPr>
        <w:t>0</w:t>
      </w: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.000,00 динара.</w:t>
      </w:r>
    </w:p>
    <w:p w14:paraId="05160661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3FF71200" w14:textId="78CEF3D0" w:rsidR="008550B9" w:rsidRPr="008550B9" w:rsidRDefault="00E777E4" w:rsidP="008550B9">
      <w:pPr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о 20</w:t>
      </w:r>
      <w:r w:rsidR="00D95E0F"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.000,00 динара са ПДВ-ом по пријави за набавку и уградњу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ових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ефикасних уређаја за климатизацију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D95E0F"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339B69AF" w14:textId="77777777" w:rsidR="00DE3F5C" w:rsidRDefault="00D95E0F" w:rsidP="008550B9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хватљива цена 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>уређаја за климатизацију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е цена основне верзије за ову меру са ПДВ-ом.</w:t>
      </w:r>
    </w:p>
    <w:p w14:paraId="70326847" w14:textId="6C32242E" w:rsidR="00D95E0F" w:rsidRDefault="00D95E0F" w:rsidP="008550B9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3024C7AC" w14:textId="6A149B6C" w:rsidR="00D95E0F" w:rsidRPr="00DE3F5C" w:rsidRDefault="00DE3F5C" w:rsidP="00DE3F5C">
      <w:pPr>
        <w:pStyle w:val="ListParagraph"/>
        <w:numPr>
          <w:ilvl w:val="0"/>
          <w:numId w:val="47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мена постојећих или уградња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нових система за вентилацију са </w:t>
      </w:r>
      <w:r w:rsidR="00D95E0F" w:rsidRPr="00DE3F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рекуперацијом топлоте;</w:t>
      </w:r>
    </w:p>
    <w:p w14:paraId="2DA2162F" w14:textId="77777777" w:rsidR="00D95E0F" w:rsidRPr="00D95E0F" w:rsidRDefault="00D95E0F" w:rsidP="00D95E0F">
      <w:pPr>
        <w:tabs>
          <w:tab w:val="left" w:pos="360"/>
        </w:tabs>
        <w:spacing w:after="0"/>
        <w:ind w:left="36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а општина заједно са средствима министарства додељује за ову меру су 20.000,00 динара.</w:t>
      </w:r>
    </w:p>
    <w:p w14:paraId="3E39D25B" w14:textId="77777777" w:rsidR="00D95E0F" w:rsidRPr="00D95E0F" w:rsidRDefault="00D95E0F" w:rsidP="006154D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Општина ће дефинисати  средства подстицаја са ПДВ-ом која ће доделити појединачном крајњем кориснику за ову меру као мањи износ од 50% укупног пријављеног износа са ПДВ</w:t>
      </w:r>
      <w:r w:rsidRPr="00D95E0F">
        <w:rPr>
          <w:rFonts w:ascii="Times New Roman" w:hAnsi="Times New Roman" w:cs="Times New Roman"/>
          <w:bCs/>
          <w:sz w:val="24"/>
          <w:szCs w:val="24"/>
        </w:rPr>
        <w:t>-</w:t>
      </w:r>
      <w:r w:rsidRPr="00D95E0F">
        <w:rPr>
          <w:rFonts w:ascii="Times New Roman" w:hAnsi="Times New Roman" w:cs="Times New Roman"/>
          <w:bCs/>
          <w:sz w:val="24"/>
          <w:szCs w:val="24"/>
          <w:lang w:val="sr-Cyrl-CS"/>
        </w:rPr>
        <w:t>ом за ову меру и то:</w:t>
      </w:r>
    </w:p>
    <w:p w14:paraId="2BFBF0FD" w14:textId="2B871015" w:rsidR="008550B9" w:rsidRPr="008550B9" w:rsidRDefault="00D95E0F" w:rsidP="008550B9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>до 10</w:t>
      </w: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000,00 динара са ПДВ-ом по пријави за набавку и уградњу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>нових система за вентилацију са рекуперацијом топлоте;</w:t>
      </w:r>
    </w:p>
    <w:p w14:paraId="199B0EC4" w14:textId="08A9672A" w:rsidR="00D95E0F" w:rsidRPr="008550B9" w:rsidRDefault="00D95E0F" w:rsidP="008550B9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хватљива цена </w:t>
      </w:r>
      <w:r w:rsidR="008550B9"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система за венти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ацију са рекуперацијом топлоте </w:t>
      </w:r>
      <w:r w:rsidRPr="008550B9">
        <w:rPr>
          <w:rFonts w:ascii="Times New Roman" w:hAnsi="Times New Roman" w:cs="Times New Roman"/>
          <w:bCs/>
          <w:sz w:val="24"/>
          <w:szCs w:val="24"/>
          <w:lang w:val="sr-Cyrl-CS"/>
        </w:rPr>
        <w:t>је цена основне верзије за ову меру са ПДВ-ом.</w:t>
      </w:r>
      <w:r w:rsidRPr="008550B9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</w:p>
    <w:p w14:paraId="3B5B1441" w14:textId="77777777" w:rsidR="00D95E0F" w:rsidRPr="004F725C" w:rsidRDefault="00D95E0F" w:rsidP="004F725C">
      <w:pPr>
        <w:tabs>
          <w:tab w:val="left" w:pos="360"/>
        </w:tabs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8851DFF" w14:textId="04885C3C" w:rsidR="00E12513" w:rsidRDefault="00733EF1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14:paraId="3DEF22DD" w14:textId="77777777" w:rsidR="00A34F78" w:rsidRPr="00DC6323" w:rsidRDefault="00A34F78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2FA1CC0" w14:textId="1740FD88" w:rsidR="00E12513" w:rsidRPr="00910311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ољна столарија са следећим </w:t>
      </w:r>
      <w:r w:rsidR="00D45454"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нималним </w:t>
      </w:r>
      <w:r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>техничким карактеристикама (U-коефицијент</w:t>
      </w:r>
      <w:r w:rsidR="00D45454"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910311">
        <w:rPr>
          <w:rFonts w:ascii="Times New Roman" w:hAnsi="Times New Roman" w:cs="Times New Roman"/>
          <w:bCs/>
          <w:sz w:val="24"/>
          <w:szCs w:val="24"/>
          <w:lang w:val="sr-Cyrl-RS"/>
        </w:rPr>
        <w:t>прелаза топлоте):</w:t>
      </w:r>
    </w:p>
    <w:p w14:paraId="002DE12C" w14:textId="4714AFDD" w:rsidR="00E12513" w:rsidRPr="00DC6323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733EF1" w:rsidRPr="00DC6323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U≤ 1,5 W/</w:t>
      </w:r>
      <w:r w:rsidR="00885FCE">
        <w:rPr>
          <w:rFonts w:ascii="Times New Roman" w:hAnsi="Times New Roman" w:cs="Times New Roman"/>
          <w:bCs/>
          <w:sz w:val="24"/>
          <w:szCs w:val="24"/>
          <w:lang w:val="sr-Cyrl-RS"/>
        </w:rPr>
        <w:t>метру квадратном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K за прозоре и балконска врата</w:t>
      </w:r>
    </w:p>
    <w:p w14:paraId="7B240C5A" w14:textId="2FBCFA2C" w:rsidR="00E12513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="00733EF1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U ≤ 1,6 W/</w:t>
      </w:r>
      <w:r w:rsidR="00885FCE">
        <w:rPr>
          <w:rFonts w:ascii="Times New Roman" w:hAnsi="Times New Roman" w:cs="Times New Roman"/>
          <w:bCs/>
          <w:sz w:val="24"/>
          <w:szCs w:val="24"/>
          <w:lang w:val="sr-Cyrl-RS"/>
        </w:rPr>
        <w:t>метру квадратном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K за спољна врата</w:t>
      </w:r>
    </w:p>
    <w:p w14:paraId="6D5B9B56" w14:textId="77777777" w:rsidR="00885FCE" w:rsidRPr="00DC6323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30FAE1D1" w14:textId="3F8EFD94" w:rsidR="00E12513" w:rsidRPr="00DC6323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Спољни зид на породичним кућама следећих карактеристика:</w:t>
      </w:r>
    </w:p>
    <w:p w14:paraId="23B5E03A" w14:textId="727791E5" w:rsidR="00E12513" w:rsidRPr="00DC6323" w:rsidRDefault="00733EF1" w:rsidP="00130337">
      <w:pPr>
        <w:tabs>
          <w:tab w:val="left" w:pos="360"/>
        </w:tabs>
        <w:spacing w:after="0"/>
        <w:ind w:left="36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D45454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>минимална</w:t>
      </w:r>
      <w:proofErr w:type="gramEnd"/>
      <w:r w:rsidRPr="00DC63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дебљина</w:t>
      </w:r>
      <w:r w:rsidR="00E12513"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термичку изолацију</w:t>
      </w:r>
      <w:r w:rsidRPr="00DC632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и 10</w:t>
      </w:r>
      <w:r w:rsidRPr="00DC6323">
        <w:rPr>
          <w:rFonts w:ascii="Times New Roman" w:hAnsi="Times New Roman" w:cs="Times New Roman"/>
          <w:bCs/>
          <w:sz w:val="24"/>
          <w:szCs w:val="24"/>
        </w:rPr>
        <w:t xml:space="preserve"> cm, </w:t>
      </w:r>
      <w:r w:rsidR="008550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им уколико нема 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хничких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могућности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 се постави та дебљина изолације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25153ADD" w14:textId="7FAB95D6" w:rsidR="00C13E1F" w:rsidRDefault="00C13E1F" w:rsidP="00885FCE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C13E1F">
        <w:rPr>
          <w:rFonts w:ascii="Times New Roman" w:hAnsi="Times New Roman" w:cs="Times New Roman"/>
          <w:bCs/>
          <w:sz w:val="24"/>
          <w:szCs w:val="24"/>
          <w:lang w:val="sr-Cyrl-RS"/>
        </w:rPr>
        <w:t>Боја спољ</w:t>
      </w:r>
      <w:r w:rsidR="00A51960">
        <w:rPr>
          <w:rFonts w:ascii="Times New Roman" w:hAnsi="Times New Roman" w:cs="Times New Roman"/>
          <w:bCs/>
          <w:sz w:val="24"/>
          <w:szCs w:val="24"/>
          <w:lang w:val="sr-Cyrl-CS"/>
        </w:rPr>
        <w:t>ашњег</w:t>
      </w:r>
      <w:r w:rsidRPr="00C13E1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1C000E6" w14:textId="77777777" w:rsidR="00A34F78" w:rsidRDefault="00A34F78" w:rsidP="00885FCE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F4A20EC" w14:textId="4B99488F" w:rsidR="00910311" w:rsidRDefault="00130337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нимални степен корисности котла (грејача простора) на  </w:t>
      </w:r>
      <w:r w:rsidRPr="00130337">
        <w:rPr>
          <w:rFonts w:ascii="Times New Roman" w:hAnsi="Times New Roman" w:cs="Times New Roman"/>
          <w:bCs/>
          <w:sz w:val="24"/>
          <w:szCs w:val="24"/>
          <w:lang w:val="sr-Cyrl-RS"/>
        </w:rPr>
        <w:t>биомасу (дрвни пелет, брикет, сечка)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и 85%;</w:t>
      </w:r>
    </w:p>
    <w:p w14:paraId="3800427F" w14:textId="74A029CD" w:rsidR="00C13E1F" w:rsidRPr="006B1176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одатни услови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 xml:space="preserve"> за доделу средстава подстицаја за енергетску санацију стамбених обејекта:</w:t>
      </w:r>
    </w:p>
    <w:p w14:paraId="6D55F694" w14:textId="14DB5149" w:rsidR="00140770" w:rsidRDefault="00140770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За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меру из члана 6. став 1. тачка 1. - </w:t>
      </w:r>
      <w:r w:rsidR="00C13E1F"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Уколико стамбени објекат има два или више власника, пријаву подноси један од власника уз писмену сагласност осталих власника. </w:t>
      </w:r>
    </w:p>
    <w:p w14:paraId="161B2E84" w14:textId="15E18108" w:rsidR="00C13E1F" w:rsidRPr="006B1176" w:rsidRDefault="00C13E1F" w:rsidP="00140770">
      <w:pPr>
        <w:pStyle w:val="ListParagraph"/>
        <w:spacing w:after="0" w:line="240" w:lineRule="auto"/>
        <w:ind w:left="142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Сутерени чији је фасадни зид обложен каменом или сличним материјалом не морају се термички изоловати.</w:t>
      </w:r>
    </w:p>
    <w:p w14:paraId="2BD435A0" w14:textId="77777777"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6A0E9E73" w14:textId="77777777" w:rsidR="00140770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За </w:t>
      </w:r>
      <w:r w:rsidR="00140770">
        <w:rPr>
          <w:rFonts w:ascii="Times New Roman" w:hAnsi="Times New Roman" w:cs="Times New Roman"/>
          <w:sz w:val="24"/>
          <w:szCs w:val="24"/>
          <w:lang w:val="sr-Cyrl-CS"/>
        </w:rPr>
        <w:t>меру из члана 6. став 1. тачка 2.-</w:t>
      </w:r>
      <w:r w:rsidRPr="006B1176">
        <w:rPr>
          <w:rFonts w:ascii="Times New Roman" w:hAnsi="Times New Roman" w:cs="Times New Roman"/>
          <w:sz w:val="24"/>
          <w:szCs w:val="24"/>
          <w:lang w:val="sr-Cyrl-CS"/>
        </w:rPr>
        <w:t xml:space="preserve"> Средства се неће одобравати за набавку и уградњу једног прозора или врата. </w:t>
      </w:r>
    </w:p>
    <w:p w14:paraId="071A1365" w14:textId="4DE1989D" w:rsidR="00C13E1F" w:rsidRPr="006B1176" w:rsidRDefault="00C13E1F" w:rsidP="00140770">
      <w:pPr>
        <w:pStyle w:val="ListParagraph"/>
        <w:spacing w:after="0" w:line="240" w:lineRule="auto"/>
        <w:ind w:left="142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.</w:t>
      </w:r>
    </w:p>
    <w:p w14:paraId="0E66BC1F" w14:textId="77777777" w:rsidR="00C13E1F" w:rsidRPr="002542AC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542AC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164BAE1B" w14:textId="77777777" w:rsidR="00C13E1F" w:rsidRPr="002542AC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542AC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14:paraId="0C425D74" w14:textId="6B93CCCF" w:rsidR="0093790B" w:rsidRPr="005B3BC3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EE1C89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EE1C89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 </w:t>
      </w:r>
      <w:r w:rsidR="0093790B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за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цењивање пријава на Јавни позив за домаћинства  дати су у члану 26.</w:t>
      </w:r>
      <w:r w:rsidR="00A84972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C6B8C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ово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г Правилника</w:t>
      </w:r>
      <w:r w:rsidR="002C6B8C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="002C6B8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1B2E1F5F" w14:textId="77777777" w:rsidR="00B835C5" w:rsidRPr="005B3BC3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EEE3D49" w14:textId="3C8226CF" w:rsidR="00363555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Прихватљиви трошкови</w:t>
      </w:r>
    </w:p>
    <w:p w14:paraId="6817B02F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5C3BA02A" w:rsidR="00130337" w:rsidRPr="005B3BC3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241364E" w14:textId="2A6045D3" w:rsidR="00AC4FA2" w:rsidRPr="005B3BC3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F9A9767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FB044EF" w14:textId="767C5B59" w:rsidR="00130337" w:rsidRPr="005B3BC3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64E3EF2" w14:textId="548E06F9" w:rsidR="00C96C74" w:rsidRPr="005B3BC3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сирање пројеката енергетске ефикасност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67402434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C69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ечина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C0907D0" w14:textId="1F5F8945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су у вези са набавком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</w:p>
    <w:p w14:paraId="717D8C0E" w14:textId="439625F4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872D896" w14:textId="5997F19C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</w:p>
    <w:p w14:paraId="68EBFB16" w14:textId="04780A49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400C59ED" w14:textId="67707A83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мерама енергетске </w:t>
      </w:r>
      <w:r w:rsidR="003103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1459BA4" w14:textId="61EB36D7" w:rsidR="00FB0363" w:rsidRPr="005B3BC3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E4D1FDA" w14:textId="77777777" w:rsidR="00223FCA" w:rsidRPr="005B3BC3" w:rsidRDefault="00223FCA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КОРИСНИЦИ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E7B78D8" w14:textId="77777777" w:rsidR="00130337" w:rsidRPr="005B3BC3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386C661B" w14:textId="1A1951AE" w:rsidR="00130337" w:rsidRPr="005B3BC3" w:rsidRDefault="002D122E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77B4B844" w14:textId="6A3D178F" w:rsidR="002D5E8C" w:rsidRPr="005B3BC3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5B3BC3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60B3D8D8" w14:textId="5D8EED37" w:rsidR="00130337" w:rsidRPr="005B3BC3" w:rsidRDefault="002D122E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71BF375" w14:textId="0F84EA1E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ајњ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8" w:name="_Hlk6682399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 домаћинства</w:t>
      </w:r>
      <w:bookmarkEnd w:id="8"/>
      <w:r w:rsidR="00FC69A8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E58C944" w14:textId="77777777" w:rsidR="00CC4877" w:rsidRPr="005B3BC3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5B3BC3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1192FE0C" w14:textId="4F2F46EC" w:rsidR="00130337" w:rsidRPr="005B3BC3" w:rsidRDefault="00CE05BE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D6892B5" w14:textId="4043FC54" w:rsidR="00291F73" w:rsidRPr="005B3BC3" w:rsidRDefault="00FC69A8" w:rsidP="00FC69A8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Осечина 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си Решење о образовању комисије з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реализацију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мера енергетске </w:t>
      </w:r>
      <w:r w:rsidR="00291F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 Комисија).</w:t>
      </w:r>
    </w:p>
    <w:p w14:paraId="24C6D2F7" w14:textId="13B704D4" w:rsidR="00644E2D" w:rsidRPr="005B3BC3" w:rsidRDefault="008C6E6F" w:rsidP="00FC69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конкурс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име </w:t>
      </w:r>
      <w:r w:rsidR="002542A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г већа општине Осечина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проводи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у</w:t>
      </w:r>
      <w:r w:rsidR="00FC6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 веће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C04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формира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шењем о образовању к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54EBDE37" w14:textId="02A6F2EA" w:rsidR="00007B01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ешење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разовању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: број чланова Комисије, основни подаци о члановима Комисије (име и презиме, назив радног места)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сновни зада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руг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итањ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нача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е. </w:t>
      </w:r>
    </w:p>
    <w:p w14:paraId="559849A1" w14:textId="40DCACE1" w:rsidR="00CE05BE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Чланови Комисије</w:t>
      </w:r>
      <w:r w:rsidR="006308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ој 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1591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ју право н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кнаду</w:t>
      </w:r>
      <w:r w:rsidR="00BA2EA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5CC6E03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18116F" w14:textId="63C0B3CF" w:rsidR="00130337" w:rsidRPr="005B3BC3" w:rsidRDefault="009C04E4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3CD4AE5" w14:textId="2CD016EB" w:rsidR="009C04E4" w:rsidRPr="005B3BC3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новни задаци 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308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рочито обухватај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7C193824" w14:textId="0A68C1D4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према конкурсне документације за привредне субјекте и домаћин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јавни позив, образац пријаве, и друго ).</w:t>
      </w:r>
    </w:p>
    <w:p w14:paraId="6E8BA85F" w14:textId="039A846F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глашавање јавних конкурса и пратеће документ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на огласној табли и зв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ничној интернет страници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е 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>Осечина.</w:t>
      </w:r>
    </w:p>
    <w:p w14:paraId="7EC748E8" w14:textId="77777777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јем и контрол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спелих захтева;</w:t>
      </w:r>
    </w:p>
    <w:p w14:paraId="3E44EAFC" w14:textId="6E5FD3BB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Рангирање приспелих захтева и избор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јављених привредних субјеката и домаћинстава;</w:t>
      </w:r>
    </w:p>
    <w:p w14:paraId="0E066AA6" w14:textId="77777777" w:rsidR="00EC7E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јављивање прелиминарне листе изабраних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 званичној интернет страници</w:t>
      </w:r>
      <w:r w:rsidR="00EC7E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EC7EC3">
        <w:rPr>
          <w:rFonts w:ascii="Times New Roman" w:hAnsi="Times New Roman" w:cs="Times New Roman"/>
          <w:sz w:val="24"/>
          <w:szCs w:val="24"/>
          <w:lang w:val="sr-Cyrl-RS"/>
        </w:rPr>
        <w:t xml:space="preserve">Осечина,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разматрање приговора на прелиминарну листу изабраних привредних субјеката и домаћинста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доношење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099CF0A0" w14:textId="273617BB" w:rsidR="0068043F" w:rsidRPr="005B3BC3" w:rsidRDefault="0068043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14:paraId="5B90604A" w14:textId="24BC433A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шење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предлог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ма је признато право на бесповратна средства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4CCAE002" w14:textId="6F956E92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зрада предлога Уговора о спровођењ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а енергетске санације и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крајњ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спровођење мера енергетске санације, а које се финансирају из буџета 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 Осечина.</w:t>
      </w:r>
    </w:p>
    <w:p w14:paraId="1E008080" w14:textId="4DB03ED0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мисија је независна у свом раду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EC7E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мисија је дужна да  </w:t>
      </w:r>
      <w:r w:rsidR="00F6778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м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већу достави записнике и извештај о  раду.</w:t>
      </w:r>
    </w:p>
    <w:p w14:paraId="3BAF3B6D" w14:textId="460BF43C" w:rsidR="00376CAD" w:rsidRPr="005B3BC3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Теренски рад Комисије 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ухвата 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проведе најмање два најављена обиласка, и то:</w:t>
      </w:r>
    </w:p>
    <w:p w14:paraId="26E8AF89" w14:textId="537C1D63" w:rsidR="00376CAD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 радова приликом евалуације пријаве ради оцене почетног стања објекта и </w:t>
      </w:r>
      <w:r w:rsidR="004D1A1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еродостојности </w:t>
      </w:r>
      <w:r w:rsidR="006C302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датака из поднете пријаве, као  и оправданост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едложених мера енергет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ке 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</w:p>
    <w:p w14:paraId="11462588" w14:textId="2F8903F8" w:rsidR="00B1028C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кон спроведених радова ради утврђивања чињеничног стања по пријави завршетка радова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3402C76E" w14:textId="645A429D" w:rsidR="00C7628B" w:rsidRPr="005B3BC3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9" w:name="_Hlk66991393"/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ликом теренског обиласка Комисија на лицу места врши </w:t>
      </w:r>
      <w:r w:rsidR="00C56E80" w:rsidRPr="005B3BC3">
        <w:rPr>
          <w:rFonts w:ascii="Times New Roman" w:hAnsi="Times New Roman" w:cs="Times New Roman"/>
          <w:sz w:val="24"/>
          <w:szCs w:val="24"/>
          <w:lang w:val="sr-Cyrl-RS"/>
        </w:rPr>
        <w:t>преглед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593F8B6C" w14:textId="16A9B687" w:rsidR="00644E2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Записник  садржи и технички изве</w:t>
      </w:r>
      <w:r w:rsidR="00030BD6">
        <w:rPr>
          <w:rFonts w:ascii="Times New Roman" w:hAnsi="Times New Roman" w:cs="Times New Roman"/>
          <w:sz w:val="24"/>
          <w:szCs w:val="24"/>
          <w:lang w:val="sr-Cyrl-RS"/>
        </w:rPr>
        <w:t xml:space="preserve">штај о постојећем стању објекта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након реализованих мера.</w:t>
      </w:r>
    </w:p>
    <w:p w14:paraId="33A3D95F" w14:textId="286B81DA" w:rsidR="00376CA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07CC17E9" w14:textId="77777777" w:rsidR="00030BD6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мисија прати реализацију мера и врши контролу њихове реализације.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6B254D38" w14:textId="3BBE0855"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аћење реализације мера обухвата:</w:t>
      </w:r>
    </w:p>
    <w:p w14:paraId="408B9F06" w14:textId="7017B3DE"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и да изврши увид у релевантну документацију насталу у току реализације активности;</w:t>
      </w:r>
    </w:p>
    <w:p w14:paraId="476077C8" w14:textId="5C58C8A9"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;</w:t>
      </w:r>
    </w:p>
    <w:p w14:paraId="6A7D81A5" w14:textId="414FC845"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активности предвиђене уговором;</w:t>
      </w:r>
    </w:p>
    <w:p w14:paraId="48418A2E" w14:textId="6102A3DF" w:rsidR="0075101D" w:rsidRPr="005F65E2" w:rsidRDefault="00376CAD" w:rsidP="005F65E2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155EDA8F" w14:textId="77777777" w:rsidR="0075101D" w:rsidRDefault="0075101D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B46A895" w14:textId="5A7073C4"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3.</w:t>
      </w:r>
    </w:p>
    <w:p w14:paraId="70BE42A1" w14:textId="16DF3C61"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14:paraId="4E0F06E9" w14:textId="4DEF1CEB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3188EC31" w14:textId="75BA6E94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CD9DB94" w14:textId="6B8AFBE9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2748710" w14:textId="0C31130A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14:paraId="632FF436" w14:textId="332DD4E3"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9"/>
    <w:p w14:paraId="421E0F7A" w14:textId="10C97233" w:rsidR="00A51960" w:rsidRDefault="00CE05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</w:t>
      </w:r>
    </w:p>
    <w:p w14:paraId="6D599076" w14:textId="77777777" w:rsidR="00130337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3F5302" w14:textId="4F28DAAA" w:rsidR="00761DEA" w:rsidRPr="005B3BC3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ОДЕЛЕ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7954E1D" w14:textId="15E2909F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BF979B9" w14:textId="2243AB85" w:rsidR="00761DEA" w:rsidRPr="00A34F78" w:rsidRDefault="00761DEA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CBF6C8C" w14:textId="6A1884E5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ирању мера енергетске сан</w:t>
      </w:r>
      <w:r w:rsidR="0044052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ције породичних кућ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19167CEE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ивредне субјек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и услова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вредних субјеката рад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ао и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исивање јавног позива за грађан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FD2CE53" w14:textId="092F892B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0" w:name="_Hlk66970349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)</w:t>
      </w:r>
    </w:p>
    <w:p w14:paraId="1469DE4F" w14:textId="77777777"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5EA200E" w14:textId="427C58B1" w:rsidR="002307DF" w:rsidRPr="00A34F78" w:rsidRDefault="002307DF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473ABF1" w14:textId="61234699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440529"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="00654DC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штинско веће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>општине Осечина.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7BD62986" w14:textId="579A6F7D" w:rsidR="00ED2E67" w:rsidRPr="005B3BC3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вни конкурс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ди Комисија. </w:t>
      </w:r>
    </w:p>
    <w:p w14:paraId="4B3A8002" w14:textId="5622DF21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ава подразумева подношење документације у року који је утврђен јавним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, а подноси се Комисији.</w:t>
      </w:r>
    </w:p>
    <w:p w14:paraId="226C4C53" w14:textId="4F045B54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и у локалним медијима. </w:t>
      </w:r>
    </w:p>
    <w:p w14:paraId="585C76EB" w14:textId="77777777" w:rsidR="00654DC2" w:rsidRPr="005B3BC3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5B27201" w14:textId="705ABE71" w:rsidR="00ED2E67" w:rsidRPr="00A34F78" w:rsidRDefault="00ED2E67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2752139" w14:textId="23143891" w:rsidR="009C3279" w:rsidRPr="005B3BC3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јавном 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курс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огу учествовати привредни субјекти који врше испоруку и радове на уградњи материјала, опреме и уређаја</w:t>
      </w:r>
      <w:r w:rsidRPr="005B3BC3" w:rsidDel="003207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350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="00ED2E6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авају следеће услове:</w:t>
      </w:r>
    </w:p>
    <w:p w14:paraId="35AD095D" w14:textId="442E281D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ст месец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,</w:t>
      </w:r>
    </w:p>
    <w:p w14:paraId="4A4CFD8A" w14:textId="77777777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ступак или поступак ликвидације,</w:t>
      </w:r>
    </w:p>
    <w:p w14:paraId="62CAD96D" w14:textId="61907201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имају атесте за материјале и производе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16133123" w14:textId="77777777" w:rsidR="00A51960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AF03AD" w14:textId="4CB9FC5C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EC18D25" w14:textId="6448D7CE" w:rsidR="0032079E" w:rsidRPr="005B3BC3" w:rsidRDefault="002307DF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11" w:name="_Hlk68990714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1"/>
    <w:p w14:paraId="7031AC4B" w14:textId="710EC847" w:rsidR="002307DF" w:rsidRPr="005B3BC3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6784B44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46CE3598" w14:textId="6905588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6FEAE414" w14:textId="7C22C8E9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13CC7A2" w14:textId="50596C66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C348C6" w14:textId="4B82EED3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7910E293" w14:textId="763C5BC8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65CBB33D" w14:textId="2B34796B"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33259682" w14:textId="77777777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54F864D" w14:textId="059EBF8E"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FADDA35" w14:textId="5F30D4C4" w:rsidR="002307DF" w:rsidRPr="005B3BC3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426938" w14:textId="41DA31EB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301D3EC" w14:textId="482D81F7" w:rsidR="0032079E" w:rsidRPr="005B3BC3" w:rsidRDefault="000B7A9B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62E57136" w14:textId="0BCB6AE8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77777777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ни образац се налази у прилогу јавног позива и садржи нарочито:</w:t>
      </w:r>
    </w:p>
    <w:p w14:paraId="6ACFD51C" w14:textId="73992069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39E676EF" w14:textId="20B8D0E1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фил привредног субјекта;</w:t>
      </w:r>
    </w:p>
    <w:p w14:paraId="430A9935" w14:textId="267C7138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ценовни преглед роба и услуга;</w:t>
      </w:r>
    </w:p>
    <w:p w14:paraId="642BC306" w14:textId="77777777" w:rsidR="005F65E2" w:rsidRPr="005B3BC3" w:rsidRDefault="005F65E2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6899365" w14:textId="2D543F5E"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93878DE" w14:textId="14DFB028" w:rsidR="0032079E" w:rsidRPr="005B3BC3" w:rsidRDefault="008C514C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E89A89F" w14:textId="36DFB583"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2" w:name="_Hlk68985879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ангирањ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бухватају следеће:</w:t>
      </w:r>
    </w:p>
    <w:p w14:paraId="64429C35" w14:textId="4695C165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BF17BB2" w14:textId="02160D98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D31381D" w14:textId="10F67F32"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30DF1D3" w14:textId="4A5768B6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</w:t>
      </w:r>
      <w:r w:rsidR="00030BD6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а и број бодова по под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ма, ако су по</w:t>
      </w:r>
      <w:r w:rsidR="00030BD6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 дефинисани у оквиру појединих критеријума.</w:t>
      </w:r>
    </w:p>
    <w:p w14:paraId="66522949" w14:textId="6C544D56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</w:t>
      </w:r>
      <w:r w:rsidR="00030BD6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ма примењеним на поједини Програм не може прећи 100.</w:t>
      </w:r>
    </w:p>
    <w:bookmarkEnd w:id="12"/>
    <w:p w14:paraId="63761F05" w14:textId="7906BFD7" w:rsidR="00196B2C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475B6AF" w14:textId="77777777" w:rsidR="00A34F78" w:rsidRDefault="00A34F78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0F76D9A" w14:textId="77777777" w:rsidR="00A34F78" w:rsidRDefault="00A34F78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F34922D" w14:textId="77777777" w:rsidR="00A34F78" w:rsidRPr="005B3BC3" w:rsidRDefault="00A34F78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EFA25B4" w14:textId="77777777" w:rsidR="00130337" w:rsidRDefault="00130337" w:rsidP="003A67D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F0EF539" w14:textId="1A0D6576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7754464" w14:textId="045AA513" w:rsidR="006D762D" w:rsidRPr="00A34F78" w:rsidRDefault="006D762D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28CD6ED2" w14:textId="7FD46C9F"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3" w:name="_Hlk66995067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Правилника. </w:t>
      </w:r>
    </w:p>
    <w:bookmarkEnd w:id="13"/>
    <w:p w14:paraId="272C0BDC" w14:textId="234DCA2E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F63BEB9" w14:textId="3270B7E1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сеч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B9C32D3" w14:textId="735C5F69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року од три дана од дана објављивања листе.</w:t>
      </w:r>
    </w:p>
    <w:p w14:paraId="39FA1FE4" w14:textId="5CC0663C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чесници конкурса имају право приговора Комисији у року од осам дана од дана њеног објављивања.</w:t>
      </w:r>
    </w:p>
    <w:p w14:paraId="686D08DE" w14:textId="2C8C9FA6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14:paraId="1E5D072F" w14:textId="294AFC2B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усвајање.</w:t>
      </w:r>
    </w:p>
    <w:p w14:paraId="2001DD84" w14:textId="278F6CD4" w:rsidR="004466D1" w:rsidRPr="005B3BC3" w:rsidRDefault="007C384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Осечин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носи </w:t>
      </w:r>
      <w:r w:rsidR="000A405E"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2D3E7C76" w14:textId="0BC2E2BB" w:rsidR="004466D1" w:rsidRPr="005B3BC3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        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г већа 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Осечин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бјављује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ке управе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75101D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сечина.</w:t>
      </w:r>
    </w:p>
    <w:p w14:paraId="25654AE2" w14:textId="1F4EC358"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.</w:t>
      </w:r>
    </w:p>
    <w:p w14:paraId="2BA8C10A" w14:textId="1087FBCE"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1AF0ED24" w14:textId="629058DE" w:rsidR="004156C8" w:rsidRPr="005B3BC3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10"/>
    <w:p w14:paraId="300B6D12" w14:textId="7927D1E0" w:rsidR="002C67A0" w:rsidRPr="005B3BC3" w:rsidRDefault="002C67A0" w:rsidP="00030BD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има</w:t>
      </w:r>
    </w:p>
    <w:p w14:paraId="41642886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7CFAE270" w14:textId="3193F7C1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49E1D8D" w14:textId="2571615A" w:rsidR="006B41A0" w:rsidRPr="0075101D" w:rsidRDefault="00080859" w:rsidP="0075101D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доделу бесповратних средстава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ма и стамбеним заједница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породичних кућа и станова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пштинско веће општине 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сечина.</w:t>
      </w:r>
    </w:p>
    <w:p w14:paraId="4FBE889B" w14:textId="07AB8579" w:rsidR="00080859" w:rsidRPr="005B3BC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лу бесповратних средстава грађанима </w:t>
      </w:r>
      <w:r w:rsidR="0008085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6F8C0D6F" w14:textId="77777777"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14:paraId="5A2C399D" w14:textId="77777777" w:rsidR="00030BD6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учесници конкурса подносе пријаву Комисији. </w:t>
      </w:r>
    </w:p>
    <w:p w14:paraId="14654A1B" w14:textId="6DAB20E3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јава подразумева подношење конкурсне документациј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0CD89F1D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F7B155D" w14:textId="72C09AC1"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ке управе и званичној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4FEF5425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77777777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јавни позив</w:t>
      </w:r>
    </w:p>
    <w:p w14:paraId="4D634D4D" w14:textId="3515B84A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4" w:name="_Hlk6697848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14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14:paraId="75C7CDC0" w14:textId="499D8F29"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49C6EFF4" w14:textId="14947CC2" w:rsidR="00080859" w:rsidRPr="005B3BC3" w:rsidRDefault="00080859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FF03B87" w14:textId="61FDD8C5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грађани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2976E04B" w14:textId="6271E4BE"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а је подносилац пријаве власник и да живи у </w:t>
      </w:r>
      <w:r w:rsidR="0064135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родичној кући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у стан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према решењу за порез</w:t>
      </w:r>
      <w:r w:rsidR="0014379C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14379C">
        <w:rPr>
          <w:rFonts w:ascii="Times New Roman" w:hAnsi="Times New Roman" w:cs="Times New Roman"/>
          <w:bCs/>
          <w:sz w:val="24"/>
          <w:szCs w:val="24"/>
          <w:lang w:val="sr-Cyrl-CS"/>
        </w:rPr>
        <w:t>и фотокопије личне карт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</w:t>
      </w:r>
    </w:p>
    <w:p w14:paraId="15CECE37" w14:textId="3D1E0C42"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 поседује један од следећих доказа за стамбени објекат:</w:t>
      </w:r>
    </w:p>
    <w:p w14:paraId="39C9C642" w14:textId="12D17D0F"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доказ о изградњи објекта пре доношења прописа о изградњи,</w:t>
      </w:r>
    </w:p>
    <w:p w14:paraId="0CC7A740" w14:textId="1D161441" w:rsidR="009709BE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кроз редован поступак обезбеђења дозволе,</w:t>
      </w:r>
    </w:p>
    <w:p w14:paraId="4E763CC4" w14:textId="16379F76" w:rsidR="0075101D" w:rsidRPr="00A51960" w:rsidRDefault="0075101D" w:rsidP="0075101D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101D">
        <w:rPr>
          <w:rFonts w:ascii="Times New Roman" w:hAnsi="Times New Roman" w:cs="Times New Roman"/>
          <w:bCs/>
          <w:sz w:val="24"/>
          <w:szCs w:val="24"/>
          <w:lang w:val="sr-Cyrl-RS"/>
        </w:rPr>
        <w:t>употребна дозвола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6267EA7C" w14:textId="63ABBCC8" w:rsidR="009709BE" w:rsidRPr="0075101D" w:rsidRDefault="009709BE" w:rsidP="0075101D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из поступка легализације</w:t>
      </w:r>
      <w:r w:rsidR="0075101D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101D">
        <w:rPr>
          <w:rFonts w:ascii="Times New Roman" w:hAnsi="Times New Roman" w:cs="Times New Roman"/>
          <w:bCs/>
          <w:sz w:val="24"/>
          <w:szCs w:val="24"/>
          <w:lang w:val="sr-Cyrl-RS"/>
        </w:rPr>
        <w:t>или</w:t>
      </w:r>
    </w:p>
    <w:p w14:paraId="031A903F" w14:textId="74EA3952" w:rsidR="009709BE" w:rsidRPr="00885FCE" w:rsidRDefault="009709BE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bCs/>
          <w:sz w:val="24"/>
          <w:szCs w:val="24"/>
          <w:lang w:val="sr-Cyrl-RS"/>
        </w:rPr>
        <w:t>решење о озакоњењу.</w:t>
      </w:r>
    </w:p>
    <w:p w14:paraId="441C764C" w14:textId="78D4C8CB" w:rsidR="006373F8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 је измирио доспеле обав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езе по основу пореза на имовину,</w:t>
      </w:r>
      <w:r w:rsidR="009709BE" w:rsidRPr="005B3BC3" w:rsidDel="00970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18F85E7D" w14:textId="30C20016" w:rsidR="00D04DE4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н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 </w:t>
      </w:r>
      <w:r w:rsidR="009709BE" w:rsidRPr="004D0492">
        <w:rPr>
          <w:rFonts w:ascii="Times New Roman" w:hAnsi="Times New Roman" w:cs="Times New Roman"/>
          <w:bCs/>
          <w:sz w:val="24"/>
          <w:szCs w:val="24"/>
          <w:lang w:val="sr-Cyrl-RS"/>
        </w:rPr>
        <w:t>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0CF1FD77" w14:textId="77777777"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5FCD31" w14:textId="426EB0A0" w:rsidR="002C67A0" w:rsidRPr="005B3BC3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6B355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75101D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</w:t>
      </w:r>
      <w:r w:rsidR="0054105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2227F95" w14:textId="5B6EBF9B"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0955023" w14:textId="1F82E98F" w:rsidR="006D2757" w:rsidRPr="005B3BC3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E6E34C3" w14:textId="1556A954"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</w:p>
    <w:p w14:paraId="64EB1F37" w14:textId="4269103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2B195CEB" w14:textId="450B318F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070E7858" w14:textId="7777777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12B7AB2" w14:textId="119B4212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C425ED2" w14:textId="1541D981"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0ED762" w14:textId="0E2DA2E5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07CEE557" w14:textId="1A41F82A"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којих се реализују мере,</w:t>
      </w:r>
    </w:p>
    <w:p w14:paraId="3069807A" w14:textId="77777777"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78768B13" w14:textId="41E9D11A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пштина </w:t>
      </w:r>
      <w:r w:rsidR="0075101D">
        <w:rPr>
          <w:rFonts w:ascii="Times New Roman" w:hAnsi="Times New Roman" w:cs="Times New Roman"/>
          <w:sz w:val="24"/>
          <w:szCs w:val="24"/>
          <w:lang w:val="ru-RU"/>
        </w:rPr>
        <w:t>Осечин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14:paraId="76C2587A" w14:textId="77777777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8C934D6" w14:textId="77777777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поступак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добравањ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9FCBA99" w14:textId="7FB30E63"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  <w:lang w:val="sr-Cyrl-RS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грађанима</w:t>
      </w:r>
      <w:r w:rsidR="00E75D34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стамбеним заједницама</w:t>
      </w:r>
      <w:r w:rsidR="00DB03A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102DEC0" w14:textId="77777777" w:rsidR="002C67A0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46C692" w14:textId="77777777" w:rsidR="00A34F78" w:rsidRDefault="00A34F78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23CD503" w14:textId="77777777" w:rsidR="00A34F78" w:rsidRDefault="00A34F78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2C4A53D" w14:textId="77777777" w:rsidR="00A34F78" w:rsidRPr="005B3BC3" w:rsidRDefault="00A34F78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284A50" w14:textId="6D68CF33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75101D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14AF032F" w14:textId="77777777"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A914C53" w14:textId="3D03E423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5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  <w:bookmarkEnd w:id="15"/>
    </w:p>
    <w:p w14:paraId="3EE211C8" w14:textId="77777777"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грађанин подносилац пријаве при подношењу пријаве: </w:t>
      </w:r>
    </w:p>
    <w:p w14:paraId="386E1A97" w14:textId="5DABBE42"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14:paraId="7822BE4E" w14:textId="68E1C30C"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(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рилог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2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вог правилника,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</w:t>
      </w:r>
      <w:r w:rsidR="0075101D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(фасадних) елемената и грејног система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14:paraId="1F5617E4" w14:textId="6BF05A62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а лична карта подносиоца захте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јом се 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иди адреса становања подносиоца пријав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</w:p>
    <w:p w14:paraId="433BB048" w14:textId="7EC85F8D" w:rsidR="00080859" w:rsidRPr="005B3BC3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;</w:t>
      </w:r>
    </w:p>
    <w:p w14:paraId="07FE313D" w14:textId="319CE6BC" w:rsidR="009709BE" w:rsidRPr="004D0492" w:rsidRDefault="00032BB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пију грађевинске дозволе, односно други документ којим се доказује легалност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бјект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;</w:t>
      </w:r>
    </w:p>
    <w:p w14:paraId="633635B0" w14:textId="377A8B01"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рачуна за утрошену електрич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у енергију за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стамбени објекат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који се конкурише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последњи месец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,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ради доказа да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ласни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ци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жив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е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пријављеном стамбеном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бјект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 (препоручује се да минимална потрошња не може бити мања од </w:t>
      </w:r>
      <w:r w:rsidR="00DA08FE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5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240C3891" w14:textId="65931E50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ре</w:t>
      </w:r>
      <w:r w:rsidR="009E453F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/</w:t>
      </w:r>
      <w:r w:rsidR="00A77AF5" w:rsidRPr="005B3BC3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ла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</w:p>
    <w:p w14:paraId="31EC08E5" w14:textId="4767EB86"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2704C8" w:rsidRPr="005B3BC3">
        <w:rPr>
          <w:rFonts w:ascii="Times New Roman" w:hAnsi="Times New Roman" w:cs="Times New Roman"/>
          <w:sz w:val="24"/>
          <w:szCs w:val="24"/>
          <w:lang w:val="ru-RU"/>
        </w:rPr>
        <w:t>зјава о члановима домаћинства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а фотокопијом лич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них карата за сваког члана домаћ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>инства са ј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асно видљивом адресом становања;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48BCB22D" w14:textId="2B2DB8A2"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6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6"/>
    <w:p w14:paraId="698D2D75" w14:textId="35C111E6" w:rsidR="006F5851" w:rsidRPr="005B3BC3" w:rsidRDefault="006F5851" w:rsidP="00130337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110563A" w14:textId="77777777" w:rsidR="00690CEB" w:rsidRPr="005B3BC3" w:rsidRDefault="00690CEB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D293D69" w14:textId="0ABE78E0" w:rsidR="00032BBB" w:rsidRDefault="0093790B" w:rsidP="004059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Општина</w:t>
      </w:r>
      <w:r w:rsidR="0026281B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ће</w:t>
      </w:r>
      <w:r w:rsidR="004059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6281B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E453F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бављање </w:t>
      </w:r>
      <w:r w:rsidR="00AE3D39" w:rsidRPr="005B3BC3">
        <w:rPr>
          <w:rFonts w:ascii="Times New Roman" w:hAnsi="Times New Roman" w:cs="Times New Roman"/>
          <w:sz w:val="24"/>
          <w:szCs w:val="24"/>
          <w:lang w:val="sr-Cyrl-RS"/>
        </w:rPr>
        <w:t>информације по службено</w:t>
      </w:r>
      <w:r w:rsidR="006B57D3">
        <w:rPr>
          <w:rFonts w:ascii="Times New Roman" w:hAnsi="Times New Roman" w:cs="Times New Roman"/>
          <w:sz w:val="24"/>
          <w:szCs w:val="24"/>
          <w:lang w:val="sr-Cyrl-RS"/>
        </w:rPr>
        <w:t xml:space="preserve">ј дужности </w:t>
      </w:r>
      <w:r w:rsidR="00440529">
        <w:rPr>
          <w:rFonts w:ascii="Times New Roman" w:hAnsi="Times New Roman" w:cs="Times New Roman"/>
          <w:sz w:val="24"/>
          <w:szCs w:val="24"/>
          <w:lang w:val="sr-Cyrl-RS"/>
        </w:rPr>
        <w:t>за изво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д из листа непокретности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и </w:t>
      </w:r>
      <w:bookmarkStart w:id="17" w:name="_Hlk66994674"/>
      <w:r w:rsid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Р</w:t>
      </w:r>
      <w:r w:rsidR="00405945" w:rsidRP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ешење о утврђивању пореза на имов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ну.</w:t>
      </w:r>
    </w:p>
    <w:p w14:paraId="47BC6F99" w14:textId="77777777" w:rsidR="00405945" w:rsidRDefault="00405945" w:rsidP="004059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0C52414" w14:textId="24997132" w:rsidR="00D46415" w:rsidRPr="00A34F78" w:rsidRDefault="00D46415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  <w:bookmarkEnd w:id="17"/>
    </w:p>
    <w:p w14:paraId="79B811C0" w14:textId="468DA6B2"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14:paraId="02438549" w14:textId="73ECB76D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color w:val="000000"/>
          <w:sz w:val="24"/>
          <w:szCs w:val="24"/>
        </w:rPr>
        <w:t>власници</w:t>
      </w:r>
      <w:proofErr w:type="spellEnd"/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proofErr w:type="spellStart"/>
      <w:r w:rsidR="003F2F7A" w:rsidRPr="005B3BC3">
        <w:rPr>
          <w:rFonts w:ascii="Times New Roman" w:hAnsi="Times New Roman" w:cs="Times New Roman"/>
          <w:color w:val="000000"/>
          <w:sz w:val="24"/>
          <w:szCs w:val="24"/>
        </w:rPr>
        <w:t>стамбено-пословног</w:t>
      </w:r>
      <w:proofErr w:type="spellEnd"/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color w:val="000000"/>
          <w:sz w:val="24"/>
          <w:szCs w:val="24"/>
        </w:rPr>
        <w:t>објеката</w:t>
      </w:r>
      <w:proofErr w:type="spellEnd"/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14:paraId="2E7CB057" w14:textId="46C7B1CD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 у претхо</w:t>
      </w:r>
      <w:r w:rsidR="00405945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дном периоду користили средства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14:paraId="6E181F2F" w14:textId="1BF8AD3B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претходне две године после 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14:paraId="23487702" w14:textId="46262A97" w:rsidR="00454BF7" w:rsidRPr="005B3BC3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9E4E96" w14:textId="391479BB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(</w:t>
      </w:r>
      <w:r w:rsidR="00405945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ородичне куће  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8398D1C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D01B941" w14:textId="7A93EE45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="00A34F7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E029F2B" w14:textId="77777777" w:rsidR="00D1747B" w:rsidRPr="005B3BC3" w:rsidRDefault="00D1747B" w:rsidP="00213BC8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 избор корисника средстава врши ће</w:t>
      </w:r>
    </w:p>
    <w:p w14:paraId="459CF579" w14:textId="77777777" w:rsidR="00D1747B" w:rsidRPr="005B3BC3" w:rsidRDefault="00D1747B" w:rsidP="00213B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е на основу листе приоритета састављене бодовањем према следећим критеријумима: </w:t>
      </w:r>
    </w:p>
    <w:p w14:paraId="1242BFE5" w14:textId="3C2CA670" w:rsidR="00080859" w:rsidRPr="005B3BC3" w:rsidRDefault="00080859" w:rsidP="00213BC8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за избор пријава грађана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3F2F7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ређују се 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им позивом и садрже:</w:t>
      </w:r>
    </w:p>
    <w:p w14:paraId="57956231" w14:textId="4011D0F0" w:rsidR="006F2FBE" w:rsidRPr="005B3BC3" w:rsidRDefault="006F2FBE" w:rsidP="00213BC8">
      <w:pPr>
        <w:spacing w:after="0" w:line="240" w:lineRule="auto"/>
        <w:ind w:firstLine="612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F2FBE" w:rsidRPr="005B3BC3" w14:paraId="3C02D9B8" w14:textId="77777777" w:rsidTr="006F2FBE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0B9F7" w14:textId="77777777" w:rsidR="000A1AB8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ављање термичке изолације зидова, крова, таваница и осталих делова термичког омотача према негрејаном простору</w:t>
            </w:r>
            <w:r w:rsidR="000A1AB8" w:rsidRPr="005B3BC3" w:rsidDel="000A1A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8212E87" w14:textId="6910803C" w:rsidR="006F2FBE" w:rsidRPr="005B3BC3" w:rsidRDefault="000A1AB8" w:rsidP="00213BC8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5F65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их кућа</w:t>
            </w: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6F2FBE" w:rsidRPr="005B3BC3" w14:paraId="0E07CA2A" w14:textId="77777777" w:rsidTr="006F2FBE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382A" w14:textId="12A975CC"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спољних зидова</w:t>
            </w:r>
            <w:r w:rsidR="001246AC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E298AC" w14:textId="77777777" w:rsidR="006F2FBE" w:rsidRPr="005B3BC3" w:rsidRDefault="006F2FBE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14:paraId="7E6716E5" w14:textId="77777777" w:rsidTr="006F2FBE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E37244" w14:textId="57D403FE"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Спољни з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>ид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ови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без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е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37FB5" w14:textId="699B6074" w:rsidR="006F2FBE" w:rsidRPr="005B3BC3" w:rsidRDefault="001246AC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14:paraId="4930F617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D0B287" w14:textId="015D56F4"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а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5DD13E" w14:textId="70B35C63" w:rsidR="006F2FBE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F2FBE" w:rsidRPr="005B3BC3" w14:paraId="007147B2" w14:textId="77777777" w:rsidTr="006F2FBE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5D9D87" w14:textId="77777777"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2FBE" w:rsidRPr="005B3BC3" w14:paraId="2A485E6B" w14:textId="77777777" w:rsidTr="006F2FBE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CF805E" w14:textId="606E904A"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C795B" w14:textId="77777777" w:rsidR="006F2FBE" w:rsidRPr="005B3BC3" w:rsidRDefault="006F2FBE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14:paraId="11A3B060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5AF7DA" w14:textId="23F8189C" w:rsidR="006F2FBE" w:rsidRPr="005B3BC3" w:rsidRDefault="006F2FBE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E33CE2" w14:textId="77777777" w:rsidR="006F2FBE" w:rsidRPr="005B3BC3" w:rsidRDefault="006F2FBE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F2FBE" w:rsidRPr="005B3BC3" w14:paraId="1CDBDF8D" w14:textId="77777777" w:rsidTr="006F2FBE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B21988" w14:textId="270C9E28" w:rsidR="006F2FBE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8A5B42" w14:textId="02DED4BE" w:rsidR="006F2FBE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14:paraId="618B4043" w14:textId="77777777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1BDF57" w14:textId="39941E71"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3F282" w14:textId="563DDE5D"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F2FBE" w:rsidRPr="005B3BC3" w14:paraId="02F2C22E" w14:textId="77777777" w:rsidTr="006F2FBE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D3EC8" w14:textId="14768AEE" w:rsidR="006F2FBE" w:rsidRPr="005B3BC3" w:rsidRDefault="00405945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CE3C7A" w14:textId="662B0744"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6691E96" w14:textId="77777777" w:rsidR="00A125E8" w:rsidRPr="005B3BC3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077390" w:rsidRPr="005B3BC3" w14:paraId="41D6E8B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E2E42A" w14:textId="2DCB1CA9"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14:paraId="064FE37D" w14:textId="6DEA0859" w:rsidR="00077390" w:rsidRPr="005B3BC3" w:rsidRDefault="00077390" w:rsidP="005F65E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породичним кућама </w:t>
            </w:r>
          </w:p>
        </w:tc>
      </w:tr>
      <w:tr w:rsidR="00077390" w:rsidRPr="005B3BC3" w14:paraId="1E65F8D1" w14:textId="77777777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AB4238" w14:textId="64168F2A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  <w:r w:rsidR="00032B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85AF4" w14:textId="77777777"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51A0FDAC" w14:textId="77777777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0729EA" w14:textId="0C13559E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FDFFF" w14:textId="608E8D2F"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4B58C1FA" w14:textId="77777777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3086A1" w14:textId="70A1E5B5"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885FC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98B7A" w14:textId="24C836EF"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722CA236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67AEC" w14:textId="1A727ED9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76872D" w14:textId="3DE05DEE"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3F629AEE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049D1B" w14:textId="5E94F18F"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0BD120" w14:textId="7D573B77"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14:paraId="0697BD10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57DBCB" w14:textId="77777777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14:paraId="494132DC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3CB8C7" w14:textId="3217178F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  <w:r w:rsidR="00032B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952FA" w14:textId="77777777"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2FDAFA6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490D4B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8FDB40" w14:textId="77777777"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14:paraId="09D364B8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C4CDDA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1A2A3E" w14:textId="77777777"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215EFEF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CB924E" w14:textId="77777777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B87B4C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1B2C13E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C981" w14:textId="179D317B" w:rsidR="00077390" w:rsidRPr="005B3BC3" w:rsidRDefault="00405945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AA4529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B18D38E" w14:textId="77777777" w:rsidR="00F03B87" w:rsidRDefault="00F03B87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47FE8DF" w14:textId="77777777" w:rsidR="00405945" w:rsidRPr="005B3BC3" w:rsidRDefault="00405945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F03B87" w:rsidRPr="005B3BC3" w14:paraId="20F1D7A5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7612FB" w14:textId="6AD9632C" w:rsidR="00A125E8" w:rsidRPr="00032BBB" w:rsidRDefault="00A125E8" w:rsidP="00130337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Набавка и инсталацијa котлова,  </w:t>
            </w:r>
            <w:r w:rsidR="004059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на </w:t>
            </w: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иомасу (дрвни пелет, брикет, сечка), грејачa простора(за породичне куће, станов</w:t>
            </w:r>
            <w:r w:rsidR="0040594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е</w:t>
            </w: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)</w:t>
            </w:r>
          </w:p>
          <w:p w14:paraId="7FC418A1" w14:textId="6B12EF24" w:rsidR="00F03B87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3B87" w:rsidRPr="005B3BC3" w14:paraId="5644B5D4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59652E" w14:textId="6FD471BA" w:rsidR="00F03B87" w:rsidRPr="00032BBB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  <w:r w:rsid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8B6F96" w14:textId="77777777" w:rsidR="00F03B87" w:rsidRPr="005B3BC3" w:rsidRDefault="00F03B87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03B87" w:rsidRPr="005B3BC3" w14:paraId="049FBC72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007091" w14:textId="77777777"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EB2965" w14:textId="77777777" w:rsidR="00F03B87" w:rsidRPr="005B3BC3" w:rsidRDefault="00F03B87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03B87" w:rsidRPr="005B3BC3" w14:paraId="3807CF0A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0D1017" w14:textId="77777777"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2F48C7" w14:textId="77777777" w:rsidR="00F03B87" w:rsidRPr="005B3BC3" w:rsidRDefault="00F03B87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03B87" w:rsidRPr="005B3BC3" w14:paraId="1BCFA27B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9E76D2" w14:textId="77777777" w:rsidR="00F03B87" w:rsidRPr="005B3BC3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11501" w14:textId="77777777"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03B87" w:rsidRPr="005B3BC3" w14:paraId="1D195511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98F75E" w14:textId="379D74F8" w:rsidR="00F03B87" w:rsidRPr="005B3BC3" w:rsidRDefault="00405945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F03B87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568AD9" w14:textId="77777777"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246AC" w:rsidRPr="005B3BC3" w14:paraId="721305F5" w14:textId="77777777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BA419" w14:textId="77777777" w:rsidR="001246AC" w:rsidRPr="005B3BC3" w:rsidRDefault="001246AC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572" w:rsidRPr="005B3BC3" w14:paraId="7853881E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4F36EF" w14:textId="441BD552" w:rsidR="00140572" w:rsidRPr="00032BBB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  <w:r w:rsidR="00032B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FB3CAD" w14:textId="77777777" w:rsidR="00140572" w:rsidRPr="005B3BC3" w:rsidRDefault="00140572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0572" w:rsidRPr="005B3BC3" w14:paraId="50734C51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99EDD8" w14:textId="0E947236" w:rsidR="00140572" w:rsidRPr="005B3BC3" w:rsidRDefault="00140572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46568E" w14:textId="77777777" w:rsidR="00140572" w:rsidRPr="005B3BC3" w:rsidRDefault="00140572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140572" w:rsidRPr="005B3BC3" w14:paraId="04CE5D2D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43AB3F" w14:textId="002B609A" w:rsidR="00140572" w:rsidRPr="005B3BC3" w:rsidRDefault="00140572" w:rsidP="0013033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0D7857" w14:textId="77777777" w:rsidR="00140572" w:rsidRPr="005B3BC3" w:rsidRDefault="00140572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40572" w:rsidRPr="005B3BC3" w14:paraId="212E22F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D94A55" w14:textId="0E2238A0" w:rsidR="00140572" w:rsidRPr="005B3BC3" w:rsidRDefault="00140572" w:rsidP="0013033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</w:t>
            </w:r>
            <w:r w:rsidR="00EF2F20" w:rsidRPr="005B3BC3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5878D" w14:textId="77777777"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40572" w:rsidRPr="005B3BC3" w14:paraId="2910C82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00F392" w14:textId="1ECBBF2C" w:rsidR="00140572" w:rsidRPr="005B3BC3" w:rsidRDefault="00440529" w:rsidP="004059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тлови н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>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8CC93B" w14:textId="77777777"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4AFE09" w14:textId="137CF3E2"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F2F20" w:rsidRPr="005B3BC3" w14:paraId="74558FE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35FF9" w14:textId="237C3EF0"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бавка и уградња топлотних пумпи  и пратеће инсталације грејног система</w:t>
            </w:r>
          </w:p>
        </w:tc>
      </w:tr>
      <w:tr w:rsidR="00EF2F20" w:rsidRPr="005B3BC3" w14:paraId="59EC948E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7F40FB" w14:textId="77777777"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3B9B6172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0BEE57" w14:textId="031DD656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C368E1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14:paraId="7D7A80C7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F626DB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D9499" w14:textId="77777777"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14:paraId="2C2DD7EB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AB5245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800432" w14:textId="77777777"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14:paraId="37ABCFD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C11F78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E13B47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14:paraId="6C751CE6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52062F" w14:textId="3F43CD44" w:rsidR="00EF2F20" w:rsidRPr="005B3BC3" w:rsidRDefault="00405945" w:rsidP="0040594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EF2F20"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C41C0E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F2F20" w:rsidRPr="005B3BC3" w14:paraId="0804A2FD" w14:textId="77777777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29F42" w14:textId="77777777" w:rsidR="00EF2F20" w:rsidRPr="005B3BC3" w:rsidRDefault="00EF2F20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5B18E424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ED68A0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D39C1E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C18D6" w:rsidRPr="005B3BC3" w14:paraId="5278B316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F53096" w14:textId="5C92F82B" w:rsidR="00CC18D6" w:rsidRPr="005B3BC3" w:rsidRDefault="00CC18D6" w:rsidP="00CC18D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55DFD5" w14:textId="77777777" w:rsidR="00CC18D6" w:rsidRPr="005B3BC3" w:rsidRDefault="00CC18D6" w:rsidP="00CC18D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C18D6" w:rsidRPr="005B3BC3" w14:paraId="530C8B96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7B427B" w14:textId="07AE0CCF" w:rsidR="00CC18D6" w:rsidRPr="005B3BC3" w:rsidRDefault="00CC18D6" w:rsidP="00CC18D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273AD" w14:textId="77777777" w:rsidR="00CC18D6" w:rsidRPr="005B3BC3" w:rsidRDefault="00CC18D6" w:rsidP="00CC18D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C18D6" w:rsidRPr="005B3BC3" w14:paraId="6FD4BA5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53EE3C" w14:textId="72465DBB" w:rsidR="00CC18D6" w:rsidRPr="005B3BC3" w:rsidRDefault="00CC18D6" w:rsidP="00CC18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7271F" w14:textId="77777777"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C18D6" w:rsidRPr="005B3BC3" w14:paraId="6159B9FA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FE3D0E" w14:textId="4ED743B8" w:rsidR="00CC18D6" w:rsidRPr="005B3BC3" w:rsidRDefault="00CC18D6" w:rsidP="00440529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 w:rsidR="004405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90FA4" w14:textId="77777777"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40529" w:rsidRPr="005B3BC3" w14:paraId="1F8D4F2D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45FF80" w14:textId="77777777" w:rsidR="00440529" w:rsidRPr="005B3BC3" w:rsidRDefault="00440529" w:rsidP="00CC18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78CB3" w14:textId="77777777" w:rsidR="00440529" w:rsidRPr="005B3BC3" w:rsidRDefault="00440529" w:rsidP="00CC18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B3BC3" w14:paraId="7F6BCA9E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7144DD" w14:textId="3DDA483D" w:rsidR="005F65E2" w:rsidRPr="005B3BC3" w:rsidRDefault="005F65E2" w:rsidP="000176F4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У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градњ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</w:t>
            </w:r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електронски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регулисаних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циркулационих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пумпи</w:t>
            </w:r>
            <w:proofErr w:type="spellEnd"/>
          </w:p>
        </w:tc>
      </w:tr>
      <w:tr w:rsidR="005F65E2" w:rsidRPr="005B3BC3" w14:paraId="3D44AB93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4904A9" w14:textId="77777777" w:rsidR="005F65E2" w:rsidRPr="005B3BC3" w:rsidRDefault="005F65E2" w:rsidP="000176F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B3BC3" w14:paraId="22127DC2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76FAA0" w14:textId="3B5D8F25" w:rsidR="005F65E2" w:rsidRPr="005F65E2" w:rsidRDefault="005F65E2" w:rsidP="005F65E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7985E6" w14:textId="0AD27F15" w:rsidR="005F65E2" w:rsidRPr="005F65E2" w:rsidRDefault="005F65E2" w:rsidP="005F65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F65E2" w:rsidRPr="005B3BC3" w14:paraId="57E31C6B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F2D9B" w14:textId="73FCF35D" w:rsidR="005F65E2" w:rsidRPr="005F65E2" w:rsidRDefault="005F65E2" w:rsidP="005F65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355AA4" w14:textId="0F46D2CE" w:rsidR="005F65E2" w:rsidRPr="005F65E2" w:rsidRDefault="005F65E2" w:rsidP="005F65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F65E2" w:rsidRPr="005B3BC3" w14:paraId="636CE894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622B7" w14:textId="66DEDF00" w:rsidR="005F65E2" w:rsidRPr="005F65E2" w:rsidRDefault="005F65E2" w:rsidP="005F65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2EAB42" w14:textId="0ABEB27A" w:rsidR="005F65E2" w:rsidRPr="005F65E2" w:rsidRDefault="005F65E2" w:rsidP="005F65E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40529" w:rsidRPr="005B3BC3" w14:paraId="73B9CC3D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0A353B" w14:textId="77777777" w:rsidR="00440529" w:rsidRPr="005F65E2" w:rsidRDefault="00440529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8E730" w14:textId="77777777" w:rsidR="00440529" w:rsidRPr="005F65E2" w:rsidRDefault="00440529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0529" w:rsidRPr="005B3BC3" w14:paraId="57D6CA80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782A11A" w14:textId="480F26C7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6B638B" w14:textId="084F690D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440529" w:rsidRPr="005B3BC3" w14:paraId="4D13CF4A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470AD9" w14:textId="697DD982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782AEE" w14:textId="1C0E3C80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40529" w:rsidRPr="005B3BC3" w14:paraId="0A314A6F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1FF4553" w14:textId="6933C008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13730B" w14:textId="015AE254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40529" w:rsidRPr="005B3BC3" w14:paraId="0BA03CA2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2BD784" w14:textId="16A967D1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F79F1F" w14:textId="7C007259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40529" w:rsidRPr="005B3BC3" w14:paraId="33C72AE8" w14:textId="77777777" w:rsidTr="002B69F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9DF74F" w14:textId="334DC3D5" w:rsidR="00440529" w:rsidRPr="005F65E2" w:rsidRDefault="00440529" w:rsidP="0044052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2551FC" w14:textId="19E1D617" w:rsidR="00440529" w:rsidRPr="005F65E2" w:rsidRDefault="00440529" w:rsidP="00440529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84509EE" w14:textId="77777777" w:rsidR="005F65E2" w:rsidRDefault="005F65E2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F65E2" w:rsidRPr="005B3BC3" w14:paraId="4BFC82D3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6A52F0" w14:textId="636F11CB" w:rsidR="005F65E2" w:rsidRPr="005B3BC3" w:rsidRDefault="005F65E2" w:rsidP="000176F4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О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премање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извора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топлоте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радијатора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са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термостатским</w:t>
            </w:r>
            <w:proofErr w:type="spellEnd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F65E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вентилима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остало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неопходно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арматуром</w:t>
            </w:r>
            <w:proofErr w:type="spellEnd"/>
          </w:p>
        </w:tc>
      </w:tr>
      <w:tr w:rsidR="005F65E2" w:rsidRPr="005B3BC3" w14:paraId="27FFD5B0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3B6FD" w14:textId="77777777" w:rsidR="005F65E2" w:rsidRPr="005B3BC3" w:rsidRDefault="005F65E2" w:rsidP="000176F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F65E2" w14:paraId="04CC33B5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B5893F" w14:textId="77777777" w:rsidR="005F65E2" w:rsidRPr="005F65E2" w:rsidRDefault="005F65E2" w:rsidP="000176F4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5EF439" w14:textId="77777777" w:rsidR="005F65E2" w:rsidRPr="005F65E2" w:rsidRDefault="005F65E2" w:rsidP="000176F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F65E2" w:rsidRPr="005F65E2" w14:paraId="4A35A505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E86A1E" w14:textId="77777777" w:rsidR="005F65E2" w:rsidRPr="005F65E2" w:rsidRDefault="005F65E2" w:rsidP="000176F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3BBFAF" w14:textId="77777777" w:rsidR="005F65E2" w:rsidRPr="005F65E2" w:rsidRDefault="005F65E2" w:rsidP="000176F4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F65E2" w:rsidRPr="005F65E2" w14:paraId="10CAA3AF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0881D1" w14:textId="77777777" w:rsidR="005F65E2" w:rsidRPr="005F65E2" w:rsidRDefault="005F65E2" w:rsidP="000176F4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68EFF6" w14:textId="77777777" w:rsidR="005F65E2" w:rsidRPr="005F65E2" w:rsidRDefault="005F65E2" w:rsidP="000176F4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5E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F65E2" w:rsidRPr="005F65E2" w14:paraId="3CFE610E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F6844" w14:textId="77777777" w:rsidR="005F65E2" w:rsidRPr="005F65E2" w:rsidRDefault="005F65E2" w:rsidP="000176F4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FFB639" w14:textId="77777777" w:rsidR="005F65E2" w:rsidRPr="005F65E2" w:rsidRDefault="005F65E2" w:rsidP="000176F4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65E2" w:rsidRPr="005F65E2" w14:paraId="1972CD70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471DB3" w14:textId="6B480347" w:rsidR="005F65E2" w:rsidRPr="005F65E2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4B290D" w14:textId="175DBEBB" w:rsidR="005F65E2" w:rsidRPr="005F65E2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F65E2" w:rsidRPr="005F65E2" w14:paraId="220A27E2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E28BC" w14:textId="53A597AB" w:rsidR="005F65E2" w:rsidRPr="005F65E2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6D7ABB" w14:textId="488B7CE8" w:rsidR="005F65E2" w:rsidRPr="005F65E2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5F65E2" w:rsidRPr="005F65E2" w14:paraId="11795B8E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1B89C8" w14:textId="0263679C" w:rsidR="005F65E2" w:rsidRPr="005F65E2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816E82" w14:textId="6BE6C160" w:rsidR="005F65E2" w:rsidRPr="005F65E2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F65E2" w:rsidRPr="005F65E2" w14:paraId="1A4474DC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F57656" w14:textId="0E957D75" w:rsidR="005F65E2" w:rsidRPr="005B3BC3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C9801C" w14:textId="17FAB577" w:rsidR="005F65E2" w:rsidRPr="005B3BC3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F65E2" w:rsidRPr="005F65E2" w14:paraId="0F41E5A4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428100" w14:textId="08106668" w:rsidR="005F65E2" w:rsidRPr="005B3BC3" w:rsidRDefault="005F65E2" w:rsidP="005F65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5BDD33" w14:textId="783564E4" w:rsidR="005F65E2" w:rsidRPr="005B3BC3" w:rsidRDefault="005F65E2" w:rsidP="005F65E2">
            <w:pPr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B7EB214" w14:textId="77777777" w:rsidR="005F65E2" w:rsidRDefault="005F65E2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12DF8" w:rsidRPr="00612DF8" w14:paraId="5C22150F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A89B7" w14:textId="7D8FF150" w:rsidR="00612DF8" w:rsidRP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Опрем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истем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грејањ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ређајим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регулацију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и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мере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редат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количин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топлот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објекту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(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калориметр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,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делитељ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топлот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,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баланс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вентил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)</w:t>
            </w:r>
          </w:p>
        </w:tc>
      </w:tr>
      <w:tr w:rsidR="00612DF8" w:rsidRPr="00612DF8" w14:paraId="5ADD9FEA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8EC9B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777B7920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4CA875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т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пољ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идов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E738D1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5F334DF0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E2B13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ез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B671A9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6A86A419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41DF75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265B3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  <w:tr w:rsidR="00612DF8" w:rsidRPr="00612DF8" w14:paraId="1AA1E0BB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523FB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63AAF2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75187501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371F1A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Постојећ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начин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грејањ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н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B118F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16C1741B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4D9210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Угаљ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/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лож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уљ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,/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мазут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E93C77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5</w:t>
            </w:r>
          </w:p>
        </w:tc>
      </w:tr>
      <w:tr w:rsidR="00612DF8" w:rsidRPr="00612DF8" w14:paraId="05379019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8FDF3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Електричн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74002D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2A86DEA4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F9FC914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F1CE5E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5</w:t>
            </w:r>
          </w:p>
        </w:tc>
      </w:tr>
      <w:tr w:rsidR="00612DF8" w:rsidRPr="00612DF8" w14:paraId="3E16D441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180209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Пелет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/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даљинско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2DF8D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</w:tbl>
    <w:p w14:paraId="23AB7612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430969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CCCE939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C1BEEA5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12DF8" w:rsidRPr="00612DF8" w14:paraId="517FE0D5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AF7D9" w14:textId="77777777" w:rsid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</w:p>
          <w:p w14:paraId="329321AE" w14:textId="3A1ACD18" w:rsidR="00612DF8" w:rsidRP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мен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en-US"/>
              </w:rPr>
              <w:t>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их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градњ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нов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ефикас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ређај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климатизацију</w:t>
            </w:r>
            <w:proofErr w:type="spellEnd"/>
          </w:p>
        </w:tc>
      </w:tr>
      <w:tr w:rsidR="00612DF8" w:rsidRPr="00612DF8" w14:paraId="27ED0988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1364E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595D098C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36CEA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т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пољ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идов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623EC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4820EF5C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442097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ез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A32DCE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5BB13F1C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B66C0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F1B4C9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  <w:tr w:rsidR="00612DF8" w:rsidRPr="00612DF8" w14:paraId="6D2B8B65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CF08F0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6AB04" w14:textId="77777777" w:rsidR="00612DF8" w:rsidRPr="00612DF8" w:rsidRDefault="00612DF8" w:rsidP="000176F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</w:tbl>
    <w:p w14:paraId="164AE781" w14:textId="77777777" w:rsidR="00612DF8" w:rsidRDefault="00612DF8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12DF8" w:rsidRPr="00612DF8" w14:paraId="791D2737" w14:textId="77777777" w:rsidTr="000176F4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F7EB8" w14:textId="3473380D" w:rsidR="00612DF8" w:rsidRPr="00612DF8" w:rsidRDefault="00612DF8" w:rsidP="00612DF8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en-US"/>
              </w:rPr>
              <w:t>З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амен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их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уградњ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 w:eastAsia="en-US"/>
              </w:rPr>
              <w:t>а</w:t>
            </w:r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нов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истем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вентилацију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рекупер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топлоте</w:t>
            </w:r>
            <w:proofErr w:type="spellEnd"/>
          </w:p>
        </w:tc>
      </w:tr>
      <w:tr w:rsidR="00612DF8" w:rsidRPr="00612DF8" w14:paraId="4FA84214" w14:textId="77777777" w:rsidTr="000176F4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766908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612DF8" w:rsidRPr="00612DF8" w14:paraId="7D03226C" w14:textId="77777777" w:rsidTr="000176F4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FBE1F2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Постојећ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тањ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спољних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зидов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17AAE0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рој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одова</w:t>
            </w:r>
            <w:proofErr w:type="spellEnd"/>
          </w:p>
        </w:tc>
      </w:tr>
      <w:tr w:rsidR="00612DF8" w:rsidRPr="00612DF8" w14:paraId="3FFDB84B" w14:textId="77777777" w:rsidTr="000176F4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4C7B46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без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е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2217F4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10</w:t>
            </w:r>
          </w:p>
        </w:tc>
      </w:tr>
      <w:tr w:rsidR="00612DF8" w:rsidRPr="00612DF8" w14:paraId="1C540B51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93E81F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пољн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зидови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са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термичк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изолацијом</w:t>
            </w:r>
            <w:proofErr w:type="spellEnd"/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3C9CB1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612DF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0</w:t>
            </w:r>
          </w:p>
        </w:tc>
      </w:tr>
      <w:tr w:rsidR="00612DF8" w:rsidRPr="00612DF8" w14:paraId="1AB22613" w14:textId="77777777" w:rsidTr="000176F4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42F42C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9E1C58" w14:textId="77777777" w:rsidR="00612DF8" w:rsidRPr="00612DF8" w:rsidRDefault="00612DF8" w:rsidP="00612DF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</w:tbl>
    <w:p w14:paraId="38076830" w14:textId="77777777" w:rsidR="00AA2DBF" w:rsidRDefault="00AA2DBF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11C3576" w14:textId="77777777" w:rsidR="00117D8F" w:rsidRDefault="001119C3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еног објекта (из пореске пријаве) и броја корисника тог објекта.</w:t>
      </w:r>
    </w:p>
    <w:p w14:paraId="5D1470D4" w14:textId="77777777" w:rsidR="0010676F" w:rsidRPr="005B3BC3" w:rsidRDefault="0010676F" w:rsidP="004059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4"/>
        <w:gridCol w:w="1490"/>
      </w:tblGrid>
      <w:tr w:rsidR="00117D8F" w:rsidRPr="005B3BC3" w14:paraId="02085E3D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14:paraId="261F419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7777777"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14:paraId="4003D882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77777777"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14:paraId="6953419E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77777777"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14:paraId="669D5EA3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14:paraId="1DEE7E2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14:paraId="76870387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14:paraId="68E5A62B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14:paraId="1DD15259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14:paraId="741C43E0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50E2DF" w14:textId="77777777"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30E4D54" w14:textId="77777777"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5803382" w14:textId="6C3C6656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м позивом се одређује максимални број бодова по сваком од 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а и број бодова по подкритеријумима, ако су п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дефинисани у оквиру појединих критеријума.</w:t>
      </w:r>
    </w:p>
    <w:p w14:paraId="431AD39F" w14:textId="74793C32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упан максимални број бодова по свим критеријумима и по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>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ма примењеним на поједини Програм не може прећи 100.</w:t>
      </w:r>
    </w:p>
    <w:p w14:paraId="522C9E70" w14:textId="5F486096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76AE3DB2" w14:textId="7D37AF6E" w:rsidR="00BC414D" w:rsidRPr="005B3BC3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19D73EC1" w14:textId="4EDEC92B" w:rsidR="00326436" w:rsidRPr="00BB6701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два захтева оцене са истим бројем бодова</w:t>
      </w:r>
      <w:r w:rsidR="00E3394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 основним критеријуми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предност имају </w:t>
      </w:r>
      <w:r w:rsidR="00652DD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дносиоци прија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чији је фактор</w:t>
      </w:r>
      <w:r w:rsidR="0034360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скоришћавања површине К већи</w:t>
      </w:r>
      <w:r w:rsidR="00BB6701">
        <w:rPr>
          <w:rFonts w:ascii="Times New Roman" w:hAnsi="Times New Roman" w:cs="Times New Roman"/>
          <w:bCs/>
          <w:sz w:val="24"/>
          <w:szCs w:val="24"/>
          <w:lang w:val="sr-Cyrl-RS"/>
        </w:rPr>
        <w:t>, односно,</w:t>
      </w:r>
      <w:r w:rsidR="00E3394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предност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ће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имати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пријава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са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мањим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траженим</w:t>
      </w:r>
      <w:proofErr w:type="spellEnd"/>
      <w:r w:rsidR="00E33944" w:rsidRPr="00E3394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33944" w:rsidRPr="00E33944">
        <w:rPr>
          <w:rFonts w:ascii="Times New Roman" w:hAnsi="Times New Roman" w:cs="Times New Roman"/>
          <w:bCs/>
          <w:sz w:val="24"/>
          <w:szCs w:val="24"/>
        </w:rPr>
        <w:t>износом</w:t>
      </w:r>
      <w:proofErr w:type="spellEnd"/>
      <w:r w:rsidR="00BB6701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663A1E2C" w14:textId="6A8B19DB" w:rsidR="002C67A0" w:rsidRDefault="00326436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бодовања </w:t>
      </w:r>
      <w:r w:rsidR="009D3742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иће дефинисан</w:t>
      </w:r>
      <w:r w:rsidR="005A25F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</w:t>
      </w:r>
      <w:r w:rsidR="0010676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ом позиву.</w:t>
      </w:r>
    </w:p>
    <w:p w14:paraId="1828C481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F075104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6BC0396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5E25227" w14:textId="77777777" w:rsidR="00A34F78" w:rsidRDefault="00A34F78" w:rsidP="0010676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6769902" w14:textId="77777777" w:rsidR="00A34F78" w:rsidRPr="0010676F" w:rsidRDefault="00A34F78" w:rsidP="0010676F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EA478CA" w14:textId="7750FF22" w:rsidR="002C67A0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</w:p>
    <w:p w14:paraId="7958B94E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612A3F1" w14:textId="265F37E0" w:rsidR="002C67A0" w:rsidRPr="00A34F78" w:rsidRDefault="002C67A0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50806AC" w14:textId="5BA386C6" w:rsidR="005C4292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</w:t>
      </w:r>
      <w:r w:rsidR="003D173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ђана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члана 2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4D322AE0" w14:textId="0D47C709" w:rsidR="000A7CE9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 члана 2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е прелиминарну ранг листу крајњих корисника</w:t>
      </w:r>
      <w:r w:rsidR="000A7CE9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аку меру на основу бодовања према критеријумима из члана 26. овог правилника.</w:t>
      </w:r>
    </w:p>
    <w:p w14:paraId="25C03090" w14:textId="07B51D82" w:rsidR="005C4292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става 2. овог члана 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C154D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43319F1" w14:textId="7091F171" w:rsidR="002C55F4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носиоци пријава имају право увида у поднете пријаве и приложену документацију по утврђивањ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е из става 2. овог члана 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року од три дана од дана објављивања лис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ставом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776D8B1" w14:textId="3EB08155" w:rsidR="002C55F4" w:rsidRPr="00C154DA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2. овог 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дносиоци пријава имају право приговора Комисији у року од осам дана од дана њеног објављивања.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говор се подноси на писарницу </w:t>
      </w:r>
      <w:r w:rsidR="00C154DA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е управе Осечина.</w:t>
      </w:r>
    </w:p>
    <w:p w14:paraId="025204B6" w14:textId="04F7C26B"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става 2. овог члан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луку о приговору, која мора бити образложена,  у року од 15 дана од дана његовог пријема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 основу донетих одлука донесе ревидирану прелиминарну лист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13866C1D" w14:textId="77777777" w:rsidR="00B84258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 листе из става 6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3F797EF8" w14:textId="18886E3B" w:rsidR="00B84258" w:rsidRPr="005B3BC3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Уколико је Комисија приликом теренског обиласка из става 7. овог члана</w:t>
      </w:r>
      <w:r w:rsidR="00551BEB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утврдила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да је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дносилац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пријаве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дао</w:t>
      </w:r>
      <w:r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неистините податке у пријави </w:t>
      </w:r>
      <w:r w:rsidR="00B84258" w:rsidRPr="00BF6E7C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</w:t>
      </w:r>
    </w:p>
    <w:p w14:paraId="1AF77656" w14:textId="77777777" w:rsidR="000B6B71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</w:p>
    <w:p w14:paraId="0D41208A" w14:textId="22837C36" w:rsidR="00C30532" w:rsidRPr="005B3BC3" w:rsidRDefault="00A4508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 зап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нику </w:t>
      </w:r>
      <w:r w:rsidR="004D049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хватљиве.</w:t>
      </w:r>
    </w:p>
    <w:p w14:paraId="7FA7F7E9" w14:textId="3EEA1E96" w:rsidR="004C54FC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основу записника 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9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сачињава коначну листу крајњих корисника.</w:t>
      </w:r>
    </w:p>
    <w:p w14:paraId="362BA3B3" w14:textId="682872F1"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10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об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љује на огласној табл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и зв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ничној интернет страни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.</w:t>
      </w:r>
    </w:p>
    <w:p w14:paraId="3D747976" w14:textId="2FC845FE" w:rsidR="004C54FC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10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 подносиоци пријава код којих је извр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н теренски обилаза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имају </w:t>
      </w:r>
      <w:r w:rsidR="009A2A4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говора Комисији у року од осам дана од дана објављивања коначне листе крајњих корисника.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говор се подноси на писарницу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ске управе Осечина.</w:t>
      </w:r>
    </w:p>
    <w:p w14:paraId="4D33BE1D" w14:textId="2E8E7450"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а.</w:t>
      </w:r>
    </w:p>
    <w:p w14:paraId="2F83B056" w14:textId="0320E40B" w:rsidR="00213BC8" w:rsidRPr="000B6B71" w:rsidRDefault="00213BC8" w:rsidP="000B6B7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 веће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576316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сечина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2DEF49E4" w14:textId="77777777" w:rsidR="00A34F78" w:rsidRDefault="00A34F78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411675D" w14:textId="4FF28E89" w:rsidR="00130337" w:rsidRPr="00BF6E7C" w:rsidRDefault="0053126A" w:rsidP="00A34F78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</w:t>
      </w:r>
      <w:r w:rsidR="00117D8F"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2</w:t>
      </w:r>
      <w:r w:rsidR="0013033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8.</w:t>
      </w:r>
    </w:p>
    <w:p w14:paraId="128F57E9" w14:textId="4700F929" w:rsidR="0053126A" w:rsidRPr="00BF6E7C" w:rsidRDefault="0053126A" w:rsidP="000B6B71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</w:t>
      </w:r>
      <w:r w:rsidR="00213BC8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током трајања Конкурса не прими довољан број важећих </w:t>
      </w:r>
      <w:r w:rsidRPr="00BF6E7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34DC2A1" wp14:editId="79304DA9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14:paraId="0162C70C" w14:textId="27530E63" w:rsidR="00576316" w:rsidRDefault="0053126A" w:rsidP="00A34F78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се не утроше планирана средства за неку од меру, средства </w:t>
      </w:r>
      <w:r w:rsidR="00BF6E7C"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ћ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е се доделити следећем кориснику који испуњава услове, према листи корисника.</w:t>
      </w:r>
    </w:p>
    <w:p w14:paraId="147933FD" w14:textId="77777777" w:rsidR="00A34F78" w:rsidRPr="00A34F78" w:rsidRDefault="00A34F78" w:rsidP="00A34F78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FE5976B" w14:textId="1AB73454" w:rsidR="00425B6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Исплата средстава</w:t>
      </w:r>
    </w:p>
    <w:p w14:paraId="67AC1C97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A078AE3" w14:textId="385BC608" w:rsidR="0063584B" w:rsidRPr="005B3BC3" w:rsidRDefault="00425B68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8" w:name="_Hlk67005216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2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bookmarkEnd w:id="18"/>
    </w:p>
    <w:p w14:paraId="733F2820" w14:textId="03D42885" w:rsidR="00A4508E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ом корисник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целокупн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ој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авез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реализације мере. </w:t>
      </w:r>
    </w:p>
    <w:p w14:paraId="40189F0C" w14:textId="2C0C573C" w:rsidR="003B6BF6" w:rsidRPr="005B3BC3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слов да се пренесу средства директном кориснику је потврда Комисије да су радови изведени како је предвиђено предмером и предрач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уном који је грађанин предао 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е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о за меру као и у склад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и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писник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мисије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ликом првог изласка.</w:t>
      </w:r>
    </w:p>
    <w:p w14:paraId="244F2CC7" w14:textId="7764670E" w:rsidR="003C162A" w:rsidRPr="005B3BC3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 мора имати уредну документацију (рачуне и атесте)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е ће доставити надлежној комисиј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A3AE05E" w14:textId="1DF93986" w:rsidR="00A710B1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максималног износа учешћа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 Осечина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DE050F2" w14:textId="49FBFD3C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сарадњи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мисијом.</w:t>
      </w:r>
    </w:p>
    <w:p w14:paraId="3B1E889E" w14:textId="65AAB9E4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Корисник средстава није сре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ства наменски утрошио, ил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о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ви нису изведе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дмером и предрачуном који је крајњи корисник поднео приликом пријаве, </w:t>
      </w:r>
      <w:r w:rsidR="000B6B71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а Осечи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ће уплатити средства 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ена јавним позив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48B0D3A8" w14:textId="2C999601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средстава прихвата обавезу да за грејање објекта неће користити угаљ већ еколошки прихватљива горива. Контролу енергента који се користи за грејање објекта, у току грејне сезоне врше надлежне </w:t>
      </w:r>
      <w:r w:rsidR="00E9085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лужбе </w:t>
      </w:r>
      <w:r w:rsidR="000B6B71"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е управе Осечина.</w:t>
      </w:r>
    </w:p>
    <w:p w14:paraId="64C53E9C" w14:textId="4B098E9C" w:rsidR="000E787E" w:rsidRPr="005B3BC3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из неког разлога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ајњи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не може да реализује набавку од одабран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има право да изврши набавку од друг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 с тим да износ не може бити већи од одобреног.</w:t>
      </w:r>
    </w:p>
    <w:p w14:paraId="4D4A9695" w14:textId="0BC14376" w:rsidR="00425B68" w:rsidRPr="005B3BC3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lang w:val="sr-Cyrl-RS"/>
        </w:rPr>
        <w:t xml:space="preserve">       </w:t>
      </w:r>
    </w:p>
    <w:p w14:paraId="26C3D54B" w14:textId="319FA5A4" w:rsidR="00D839B0" w:rsidRPr="005B3BC3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РАЋЕЊЕ РЕАЛИЗАЦИЈЕ МЕРА ЕНЕРГЕТСКЕ </w:t>
      </w:r>
      <w:r w:rsidR="00D965E9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5B3BC3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031D4665" w14:textId="08CC2570" w:rsidR="00130337" w:rsidRPr="00A34F78" w:rsidRDefault="00715D11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C17338A" w14:textId="7D23376D" w:rsidR="004128AF" w:rsidRPr="005B3BC3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2D23D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мисија 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према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  подноси </w:t>
      </w:r>
      <w:r w:rsidR="00274B58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га </w:t>
      </w:r>
      <w:r w:rsidR="0093790B" w:rsidRPr="005B3BC3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B73D3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ском већу. </w:t>
      </w:r>
    </w:p>
    <w:p w14:paraId="39C75B27" w14:textId="0F15A979" w:rsidR="004128AF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Јавност се информише о реализацији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лока</w:t>
      </w:r>
      <w:r w:rsidR="00213BC8">
        <w:rPr>
          <w:rFonts w:ascii="Times New Roman" w:hAnsi="Times New Roman" w:cs="Times New Roman"/>
          <w:sz w:val="24"/>
          <w:szCs w:val="24"/>
          <w:lang w:val="sr-Cyrl-RS"/>
        </w:rPr>
        <w:t xml:space="preserve">лних медија и интернет странице </w:t>
      </w:r>
      <w:r w:rsidR="0093790B" w:rsidRPr="005B3BC3">
        <w:rPr>
          <w:rFonts w:ascii="Times New Roman" w:hAnsi="Times New Roman" w:cs="Times New Roman"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55CBF7" w14:textId="4D133796" w:rsidR="00B73D32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 који посебно садржи информације о спроведеним активности</w:t>
      </w:r>
      <w:r w:rsidR="003C3752" w:rsidRPr="005B3BC3">
        <w:rPr>
          <w:rFonts w:ascii="Times New Roman" w:hAnsi="Times New Roman" w:cs="Times New Roman"/>
          <w:sz w:val="24"/>
          <w:szCs w:val="24"/>
          <w:lang w:val="sr-Cyrl-RS"/>
        </w:rPr>
        <w:t>м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атке о уштеди енергије и смањењу емисије гасова са ефектом </w:t>
      </w:r>
      <w:r w:rsidR="003B7C7A">
        <w:rPr>
          <w:rFonts w:ascii="Times New Roman" w:hAnsi="Times New Roman" w:cs="Times New Roman"/>
          <w:sz w:val="24"/>
          <w:szCs w:val="24"/>
          <w:lang w:val="sr-Cyrl-RS"/>
        </w:rPr>
        <w:t>стаклене баште,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</w:t>
      </w:r>
      <w:r w:rsidR="003C375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B3525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м већу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објављује на интернет страници.  </w:t>
      </w:r>
    </w:p>
    <w:p w14:paraId="4F7E85DE" w14:textId="1167DDAB" w:rsidR="00B73D32" w:rsidRPr="005B3BC3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редс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1E2DD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ји изводе радове на енергетској санациј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ужни су д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мисији, у сваком моменту, омогуће контролу реализације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активност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увид у сву потребну документацију.</w:t>
      </w:r>
    </w:p>
    <w:p w14:paraId="0E10E251" w14:textId="77777777" w:rsidR="00D8238D" w:rsidRPr="005B3BC3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</w:p>
    <w:p w14:paraId="0DA990E8" w14:textId="2CBD2180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Објављивање</w:t>
      </w:r>
    </w:p>
    <w:p w14:paraId="6EBAE7BD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5433657" w14:textId="1AC4F9D4" w:rsidR="00D8238D" w:rsidRPr="005B3BC3" w:rsidRDefault="0074478B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7F7B743" w14:textId="59496A6D" w:rsidR="0074478B" w:rsidRPr="005B3BC3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Подаци и акти које Комисија објављују на 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5C3B0C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сечина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морају </w:t>
      </w:r>
      <w:r w:rsidR="005C3B0C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е објавити и на огласној табли 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4B0311C6" w14:textId="77777777" w:rsidR="0074478B" w:rsidRPr="005B3BC3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D043FB4" w14:textId="4F4EB952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1A285D93" w14:textId="77777777" w:rsidR="00130337" w:rsidRPr="005B3BC3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2E479E2" w14:textId="11B10014" w:rsidR="00D8238D" w:rsidRPr="005B3BC3" w:rsidRDefault="0074478B" w:rsidP="00A34F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614C394E" w14:textId="7DE99301" w:rsidR="0074478B" w:rsidRPr="005B3BC3" w:rsidRDefault="005C3B0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="00BF6E7C">
        <w:rPr>
          <w:rFonts w:ascii="Times New Roman" w:hAnsi="Times New Roman" w:cs="Times New Roman"/>
          <w:bCs/>
          <w:sz w:val="24"/>
          <w:szCs w:val="24"/>
          <w:lang w:val="sr-Cyrl-RS"/>
        </w:rPr>
        <w:t>пштинска</w:t>
      </w:r>
      <w:r w:rsidR="008032E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прав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128A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штине</w:t>
      </w:r>
      <w:r w:rsidR="008032E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ечина </w:t>
      </w:r>
      <w:r w:rsidR="0097521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ма обавезу да чува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комплетну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окументацију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насталу у поступку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уфинансирања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у складу са важећим прописима.</w:t>
      </w:r>
    </w:p>
    <w:p w14:paraId="42AB37C6" w14:textId="77777777" w:rsidR="00130337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BF81E2" w14:textId="0A8C47CD" w:rsidR="0074478B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ЕЛАЗНЕ И ЗАВРШНЕ ОДРЕДБЕ</w:t>
      </w:r>
    </w:p>
    <w:p w14:paraId="6904F77E" w14:textId="77777777" w:rsidR="00130337" w:rsidRPr="005B3BC3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4C50A2A" w14:textId="4E5CAC5F" w:rsidR="00130337" w:rsidRPr="005B3BC3" w:rsidRDefault="002728FC" w:rsidP="00A34F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E825093" w14:textId="59CBF801" w:rsidR="00C64553" w:rsidRDefault="008032E6" w:rsidP="005C3B0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9" w:name="_Hlk68992585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нагу даном</w:t>
      </w:r>
      <w:r w:rsidR="00855A6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а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биће објављен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„</w:t>
      </w:r>
      <w:r w:rsidR="00027D2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ском службеном гласник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bookmarkEnd w:id="19"/>
      <w:r w:rsidR="00027D24">
        <w:rPr>
          <w:rFonts w:ascii="Times New Roman" w:eastAsia="Times New Roman" w:hAnsi="Times New Roman" w:cs="Times New Roman"/>
          <w:sz w:val="24"/>
          <w:szCs w:val="24"/>
          <w:lang w:val="sr-Cyrl-RS"/>
        </w:rPr>
        <w:t>Осечина“.</w:t>
      </w:r>
    </w:p>
    <w:p w14:paraId="5831D2CC" w14:textId="77777777" w:rsidR="002818E5" w:rsidRPr="00232058" w:rsidRDefault="002818E5" w:rsidP="002818E5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0A70C3E3" w14:textId="77777777" w:rsidR="002818E5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BA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>Скупштина општине Осечина</w:t>
      </w:r>
    </w:p>
    <w:p w14:paraId="2317A4E6" w14:textId="0C527427" w:rsidR="002818E5" w:rsidRPr="00377B71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>Дана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  <w:lang w:val="sr-Cyrl-BA"/>
        </w:rPr>
        <w:t xml:space="preserve"> </w:t>
      </w:r>
      <w:r w:rsidR="00671562">
        <w:rPr>
          <w:rFonts w:ascii="Times New Roman" w:hAnsi="Times New Roman"/>
          <w:b/>
          <w:sz w:val="24"/>
          <w:szCs w:val="24"/>
        </w:rPr>
        <w:t>07.07.2021.</w:t>
      </w:r>
      <w:bookmarkStart w:id="20" w:name="_GoBack"/>
      <w:bookmarkEnd w:id="20"/>
      <w:r>
        <w:rPr>
          <w:rFonts w:ascii="Times New Roman" w:hAnsi="Times New Roman"/>
          <w:b/>
          <w:sz w:val="24"/>
          <w:szCs w:val="24"/>
          <w:lang w:val="sr-Cyrl-BA"/>
        </w:rPr>
        <w:t>год. бр._____________</w:t>
      </w:r>
    </w:p>
    <w:p w14:paraId="5D1DBF54" w14:textId="77777777" w:rsidR="002818E5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BA"/>
        </w:rPr>
      </w:pPr>
    </w:p>
    <w:p w14:paraId="5941E70F" w14:textId="77777777" w:rsidR="002818E5" w:rsidRDefault="002818E5" w:rsidP="002818E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  <w:t>Председник Скупштине,</w:t>
      </w:r>
    </w:p>
    <w:p w14:paraId="504A19B8" w14:textId="3A89DBBC" w:rsidR="002818E5" w:rsidRPr="00E141B0" w:rsidRDefault="002818E5" w:rsidP="002818E5">
      <w:pPr>
        <w:pStyle w:val="NoSpacing"/>
        <w:jc w:val="center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BA"/>
        </w:rPr>
        <w:tab/>
        <w:t xml:space="preserve">          </w:t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>
        <w:rPr>
          <w:rFonts w:ascii="Times New Roman" w:hAnsi="Times New Roman"/>
          <w:b/>
          <w:sz w:val="24"/>
          <w:szCs w:val="24"/>
          <w:lang w:val="sr-Cyrl-BA"/>
        </w:rPr>
        <w:tab/>
        <w:t xml:space="preserve">       </w:t>
      </w:r>
      <w:r>
        <w:rPr>
          <w:rFonts w:ascii="Times New Roman" w:hAnsi="Times New Roman"/>
          <w:b/>
          <w:sz w:val="24"/>
          <w:szCs w:val="24"/>
          <w:lang w:val="sr-Cyrl-BA"/>
        </w:rPr>
        <w:tab/>
      </w:r>
      <w:r w:rsidR="00A02EF2">
        <w:rPr>
          <w:rFonts w:ascii="Times New Roman" w:hAnsi="Times New Roman"/>
          <w:b/>
          <w:sz w:val="24"/>
          <w:szCs w:val="24"/>
          <w:lang w:val="sr-Cyrl-BA"/>
        </w:rPr>
        <w:t xml:space="preserve">            </w:t>
      </w:r>
      <w:r>
        <w:rPr>
          <w:rFonts w:ascii="Times New Roman" w:hAnsi="Times New Roman"/>
          <w:sz w:val="24"/>
          <w:szCs w:val="24"/>
          <w:lang w:val="sr-Cyrl-BA"/>
        </w:rPr>
        <w:t>Светозар Гачић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.р</w:t>
      </w:r>
      <w:proofErr w:type="spellEnd"/>
      <w:r>
        <w:rPr>
          <w:rFonts w:ascii="Times New Roman" w:hAnsi="Times New Roman"/>
          <w:sz w:val="24"/>
          <w:szCs w:val="24"/>
          <w:lang w:val="sr-Cyrl-RS"/>
        </w:rPr>
        <w:t>.</w:t>
      </w:r>
    </w:p>
    <w:p w14:paraId="1A584DED" w14:textId="77777777" w:rsidR="00C64553" w:rsidRDefault="00C64553" w:rsidP="00A34F78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8CF21F9" w14:textId="2859DBF7" w:rsidR="00D10D5D" w:rsidRPr="005B3BC3" w:rsidRDefault="00D10D5D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б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л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ж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њ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</w:p>
    <w:p w14:paraId="4CBE871A" w14:textId="77777777" w:rsidR="00B22CF6" w:rsidRPr="005B3BC3" w:rsidRDefault="00B22CF6" w:rsidP="00130337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RS"/>
        </w:rPr>
      </w:pPr>
    </w:p>
    <w:p w14:paraId="4451D18D" w14:textId="6C454402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20. став 1. тачка 8. Закона о локалној самоуправи </w:t>
      </w:r>
      <w:r w:rsidR="005C3B0C" w:rsidRPr="005C3B0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(„Службени гласник РС“, број 129/07, 83/2014 – др.закон, 101/2016 – др. закон и 47/2018)</w:t>
      </w:r>
      <w:r w:rsidR="005C3B0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из</w:t>
      </w:r>
      <w:r w:rsidR="005C3B0C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међу осталог је прописано да се 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пштина преко својих органа, у складу са законом, стара о заштити животне средине.</w:t>
      </w:r>
    </w:p>
    <w:p w14:paraId="11E0F7A6" w14:textId="11B166EB"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69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="002B5861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Закона о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енергетској ефикасности и рационалној употреби енергије  („Сл.гласник РС“,број 40/21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) између осталог је прописано да се средства за финансирање и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ли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4DF92EF5" w14:textId="77777777" w:rsidR="00F97EB9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lastRenderedPageBreak/>
        <w:t>Чланом 70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Закона о енергетској ефикасности и рационалној употреби енергије 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</w:p>
    <w:p w14:paraId="013A4869" w14:textId="6B8B5839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 својим активностима у смислу става 1. овог члана, надлежни орган јединице</w:t>
      </w:r>
      <w:r w:rsidR="00C241F6"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локалне самоуправе дужан је да обавести Министарство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</w:p>
    <w:p w14:paraId="77E49AB1" w14:textId="450478AF"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</w:t>
      </w:r>
      <w:r w:rsidR="00AD0D67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40.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Статута општине </w:t>
      </w:r>
      <w:r w:rsidR="00AD0D67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сечина</w:t>
      </w:r>
      <w:r w:rsidRPr="005B3BC3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Скупштина у складу са законом доноси прописе и друге опште акте из надлежности општине.</w:t>
      </w:r>
    </w:p>
    <w:p w14:paraId="546C9BF3" w14:textId="77777777" w:rsidR="00526DAF" w:rsidRPr="005B3BC3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Latn-RS"/>
        </w:rPr>
      </w:pPr>
    </w:p>
    <w:p w14:paraId="7A08ED6E" w14:textId="3DBB051A" w:rsidR="002728FC" w:rsidRDefault="002B69F3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Општинско веће општине Осечина</w:t>
      </w:r>
    </w:p>
    <w:p w14:paraId="0E2BB492" w14:textId="52DA0E83" w:rsidR="002B69F3" w:rsidRPr="002B69F3" w:rsidRDefault="002B69F3" w:rsidP="00130337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2B69F3">
        <w:rPr>
          <w:rFonts w:ascii="Times New Roman" w:hAnsi="Times New Roman" w:cs="Times New Roman"/>
          <w:sz w:val="24"/>
          <w:szCs w:val="24"/>
          <w:lang w:val="sr-Cyrl-RS"/>
        </w:rPr>
        <w:t>Број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60-</w:t>
      </w:r>
      <w:r w:rsidR="00FE57F6">
        <w:rPr>
          <w:rFonts w:ascii="Times New Roman" w:hAnsi="Times New Roman" w:cs="Times New Roman"/>
          <w:sz w:val="24"/>
          <w:szCs w:val="24"/>
          <w:lang w:val="sr-Cyrl-RS"/>
        </w:rPr>
        <w:t>28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/2021, </w:t>
      </w:r>
      <w:r w:rsidRPr="002B69F3">
        <w:rPr>
          <w:rFonts w:ascii="Times New Roman" w:hAnsi="Times New Roman" w:cs="Times New Roman"/>
          <w:sz w:val="24"/>
          <w:szCs w:val="24"/>
          <w:lang w:val="sr-Cyrl-RS"/>
        </w:rPr>
        <w:t>дана 06.07.2021.године</w:t>
      </w:r>
    </w:p>
    <w:p w14:paraId="167BAD80" w14:textId="77777777" w:rsidR="00AD0D67" w:rsidRDefault="00AD0D67" w:rsidP="00130337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21" w:name="_Hlk73729404"/>
    </w:p>
    <w:p w14:paraId="63D78556" w14:textId="2C21AE31" w:rsidR="004128AF" w:rsidRPr="002B69F3" w:rsidRDefault="004128AF" w:rsidP="00130337">
      <w:pPr>
        <w:spacing w:after="0"/>
        <w:ind w:left="2160" w:firstLine="720"/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2B69F3">
        <w:rPr>
          <w:rFonts w:ascii="Times New Roman" w:hAnsi="Times New Roman" w:cs="Times New Roman"/>
          <w:b/>
          <w:sz w:val="24"/>
          <w:szCs w:val="24"/>
          <w:lang w:val="sr-Cyrl-CS"/>
        </w:rPr>
        <w:t>П</w:t>
      </w:r>
      <w:r w:rsidR="002B69F3" w:rsidRPr="002B69F3">
        <w:rPr>
          <w:rFonts w:ascii="Times New Roman" w:hAnsi="Times New Roman" w:cs="Times New Roman"/>
          <w:b/>
          <w:sz w:val="24"/>
          <w:szCs w:val="24"/>
          <w:lang w:val="sr-Cyrl-CS"/>
        </w:rPr>
        <w:t>редседник Већа,</w:t>
      </w:r>
    </w:p>
    <w:bookmarkEnd w:id="21"/>
    <w:p w14:paraId="7CC2DC9F" w14:textId="04C19FD7" w:rsidR="00993B77" w:rsidRPr="005B3BC3" w:rsidRDefault="004128AF" w:rsidP="00130337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14:paraId="64E1D1F4" w14:textId="23245762" w:rsidR="00993B77" w:rsidRPr="002B69F3" w:rsidRDefault="00AD0D67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 </w:t>
      </w:r>
      <w:r w:rsidR="002B69F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</w:t>
      </w:r>
      <w:r w:rsidRPr="002B69F3">
        <w:rPr>
          <w:rFonts w:ascii="Times New Roman" w:eastAsia="Calibri" w:hAnsi="Times New Roman" w:cs="Times New Roman"/>
          <w:sz w:val="24"/>
          <w:szCs w:val="24"/>
          <w:lang w:val="sr-Cyrl-CS"/>
        </w:rPr>
        <w:t>Никола Томић</w:t>
      </w:r>
    </w:p>
    <w:p w14:paraId="65A79C1B" w14:textId="6BC4C4F2" w:rsidR="00526DAF" w:rsidRPr="002B69F3" w:rsidRDefault="00993B77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2B69F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sectPr w:rsidR="00526DAF" w:rsidRPr="002B6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 w15:restartNumberingAfterBreak="0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 w15:restartNumberingAfterBreak="0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5972F6"/>
    <w:multiLevelType w:val="hybridMultilevel"/>
    <w:tmpl w:val="462C62F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5" w15:restartNumberingAfterBreak="0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7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4" w15:restartNumberingAfterBreak="0">
    <w:nsid w:val="74CF0094"/>
    <w:multiLevelType w:val="hybridMultilevel"/>
    <w:tmpl w:val="5DDE6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7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3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5"/>
  </w:num>
  <w:num w:numId="13">
    <w:abstractNumId w:val="18"/>
  </w:num>
  <w:num w:numId="14">
    <w:abstractNumId w:val="29"/>
  </w:num>
  <w:num w:numId="15">
    <w:abstractNumId w:val="11"/>
  </w:num>
  <w:num w:numId="16">
    <w:abstractNumId w:val="46"/>
  </w:num>
  <w:num w:numId="17">
    <w:abstractNumId w:val="21"/>
  </w:num>
  <w:num w:numId="18">
    <w:abstractNumId w:val="22"/>
  </w:num>
  <w:num w:numId="19">
    <w:abstractNumId w:val="38"/>
  </w:num>
  <w:num w:numId="20">
    <w:abstractNumId w:val="41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4"/>
  </w:num>
  <w:num w:numId="31">
    <w:abstractNumId w:val="32"/>
  </w:num>
  <w:num w:numId="32">
    <w:abstractNumId w:val="33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9"/>
  </w:num>
  <w:num w:numId="38">
    <w:abstractNumId w:val="36"/>
  </w:num>
  <w:num w:numId="39">
    <w:abstractNumId w:val="25"/>
  </w:num>
  <w:num w:numId="40">
    <w:abstractNumId w:val="42"/>
  </w:num>
  <w:num w:numId="41">
    <w:abstractNumId w:val="13"/>
  </w:num>
  <w:num w:numId="42">
    <w:abstractNumId w:val="4"/>
  </w:num>
  <w:num w:numId="43">
    <w:abstractNumId w:val="19"/>
  </w:num>
  <w:num w:numId="44">
    <w:abstractNumId w:val="45"/>
  </w:num>
  <w:num w:numId="45">
    <w:abstractNumId w:val="40"/>
  </w:num>
  <w:num w:numId="46">
    <w:abstractNumId w:val="31"/>
  </w:num>
  <w:num w:numId="47">
    <w:abstractNumId w:val="4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0F8A"/>
    <w:rsid w:val="0000516C"/>
    <w:rsid w:val="00007B01"/>
    <w:rsid w:val="00015433"/>
    <w:rsid w:val="00015507"/>
    <w:rsid w:val="00016A3D"/>
    <w:rsid w:val="000176F4"/>
    <w:rsid w:val="00020A77"/>
    <w:rsid w:val="0002573E"/>
    <w:rsid w:val="000257AB"/>
    <w:rsid w:val="00027D24"/>
    <w:rsid w:val="00030BD6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4A3D"/>
    <w:rsid w:val="00067E84"/>
    <w:rsid w:val="00072697"/>
    <w:rsid w:val="00074377"/>
    <w:rsid w:val="00075BBE"/>
    <w:rsid w:val="00077390"/>
    <w:rsid w:val="00080859"/>
    <w:rsid w:val="00081B05"/>
    <w:rsid w:val="00092B4F"/>
    <w:rsid w:val="000A1AB8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6B71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0676F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0770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FC4"/>
    <w:rsid w:val="001C58CD"/>
    <w:rsid w:val="001D7E60"/>
    <w:rsid w:val="001E2DD6"/>
    <w:rsid w:val="001E78DD"/>
    <w:rsid w:val="001F0819"/>
    <w:rsid w:val="001F3A6F"/>
    <w:rsid w:val="001F5FB8"/>
    <w:rsid w:val="00200CA9"/>
    <w:rsid w:val="00207973"/>
    <w:rsid w:val="00213BC8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B74"/>
    <w:rsid w:val="002456BB"/>
    <w:rsid w:val="002542AC"/>
    <w:rsid w:val="0026281B"/>
    <w:rsid w:val="002701CD"/>
    <w:rsid w:val="002704C8"/>
    <w:rsid w:val="00270AA0"/>
    <w:rsid w:val="002728FC"/>
    <w:rsid w:val="0027320B"/>
    <w:rsid w:val="00274446"/>
    <w:rsid w:val="00274B58"/>
    <w:rsid w:val="002810CB"/>
    <w:rsid w:val="002818E5"/>
    <w:rsid w:val="00286698"/>
    <w:rsid w:val="00291F73"/>
    <w:rsid w:val="00294AE5"/>
    <w:rsid w:val="002A1889"/>
    <w:rsid w:val="002A3BB0"/>
    <w:rsid w:val="002A458D"/>
    <w:rsid w:val="002B2438"/>
    <w:rsid w:val="002B5861"/>
    <w:rsid w:val="002B69F3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8390D"/>
    <w:rsid w:val="00391521"/>
    <w:rsid w:val="00391AE4"/>
    <w:rsid w:val="00393D7D"/>
    <w:rsid w:val="003A087D"/>
    <w:rsid w:val="003A3375"/>
    <w:rsid w:val="003A3FB1"/>
    <w:rsid w:val="003A67D9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78DB"/>
    <w:rsid w:val="003F2F7A"/>
    <w:rsid w:val="003F3126"/>
    <w:rsid w:val="003F4929"/>
    <w:rsid w:val="004001AC"/>
    <w:rsid w:val="004001AD"/>
    <w:rsid w:val="00400B87"/>
    <w:rsid w:val="00402349"/>
    <w:rsid w:val="004027CC"/>
    <w:rsid w:val="00404966"/>
    <w:rsid w:val="00405945"/>
    <w:rsid w:val="004128AF"/>
    <w:rsid w:val="004136B2"/>
    <w:rsid w:val="004156C8"/>
    <w:rsid w:val="0041656C"/>
    <w:rsid w:val="00416ECB"/>
    <w:rsid w:val="004238E3"/>
    <w:rsid w:val="00423F5D"/>
    <w:rsid w:val="00425B68"/>
    <w:rsid w:val="00431365"/>
    <w:rsid w:val="0043408A"/>
    <w:rsid w:val="004348F3"/>
    <w:rsid w:val="00434CC5"/>
    <w:rsid w:val="004378B4"/>
    <w:rsid w:val="004402EC"/>
    <w:rsid w:val="00440529"/>
    <w:rsid w:val="00444E6A"/>
    <w:rsid w:val="004466D1"/>
    <w:rsid w:val="00454BF7"/>
    <w:rsid w:val="004605DE"/>
    <w:rsid w:val="00461625"/>
    <w:rsid w:val="004714D4"/>
    <w:rsid w:val="00484094"/>
    <w:rsid w:val="00487BC1"/>
    <w:rsid w:val="004901AB"/>
    <w:rsid w:val="00491597"/>
    <w:rsid w:val="00492FC6"/>
    <w:rsid w:val="00497B2F"/>
    <w:rsid w:val="004A15FC"/>
    <w:rsid w:val="004A2E54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725C"/>
    <w:rsid w:val="004F75BC"/>
    <w:rsid w:val="00500D83"/>
    <w:rsid w:val="005028EA"/>
    <w:rsid w:val="00502BE9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4B2F"/>
    <w:rsid w:val="00551843"/>
    <w:rsid w:val="00551BEB"/>
    <w:rsid w:val="00557FEC"/>
    <w:rsid w:val="00561E05"/>
    <w:rsid w:val="0056660B"/>
    <w:rsid w:val="00572A72"/>
    <w:rsid w:val="00576316"/>
    <w:rsid w:val="005824B5"/>
    <w:rsid w:val="00585932"/>
    <w:rsid w:val="00593C93"/>
    <w:rsid w:val="00593EBB"/>
    <w:rsid w:val="005968D4"/>
    <w:rsid w:val="00597331"/>
    <w:rsid w:val="005A25F5"/>
    <w:rsid w:val="005B3BC3"/>
    <w:rsid w:val="005B407E"/>
    <w:rsid w:val="005B639F"/>
    <w:rsid w:val="005B75D2"/>
    <w:rsid w:val="005B7A30"/>
    <w:rsid w:val="005C20D6"/>
    <w:rsid w:val="005C27D6"/>
    <w:rsid w:val="005C3B0C"/>
    <w:rsid w:val="005C4292"/>
    <w:rsid w:val="005D3EED"/>
    <w:rsid w:val="005D7B8D"/>
    <w:rsid w:val="005E5B03"/>
    <w:rsid w:val="005E6ACD"/>
    <w:rsid w:val="005F330A"/>
    <w:rsid w:val="005F65E2"/>
    <w:rsid w:val="00602CCF"/>
    <w:rsid w:val="00607B36"/>
    <w:rsid w:val="00612DF8"/>
    <w:rsid w:val="006154D7"/>
    <w:rsid w:val="006166A4"/>
    <w:rsid w:val="0062127D"/>
    <w:rsid w:val="00621806"/>
    <w:rsid w:val="00626FDB"/>
    <w:rsid w:val="006308E4"/>
    <w:rsid w:val="00633E63"/>
    <w:rsid w:val="006350FC"/>
    <w:rsid w:val="0063584B"/>
    <w:rsid w:val="006373F8"/>
    <w:rsid w:val="00637F03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562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35CB"/>
    <w:rsid w:val="006B41A0"/>
    <w:rsid w:val="006B548C"/>
    <w:rsid w:val="006B57D3"/>
    <w:rsid w:val="006B7E13"/>
    <w:rsid w:val="006C269E"/>
    <w:rsid w:val="006C3020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1332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DA2"/>
    <w:rsid w:val="00731088"/>
    <w:rsid w:val="00733BEE"/>
    <w:rsid w:val="00733EF1"/>
    <w:rsid w:val="00741F98"/>
    <w:rsid w:val="0074478B"/>
    <w:rsid w:val="00745BD9"/>
    <w:rsid w:val="00747FD0"/>
    <w:rsid w:val="0075101D"/>
    <w:rsid w:val="00754675"/>
    <w:rsid w:val="00761DEA"/>
    <w:rsid w:val="00766236"/>
    <w:rsid w:val="007735BF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2236E"/>
    <w:rsid w:val="008234F0"/>
    <w:rsid w:val="00845DB5"/>
    <w:rsid w:val="008550B9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5117F"/>
    <w:rsid w:val="009545A9"/>
    <w:rsid w:val="00954622"/>
    <w:rsid w:val="00957198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E453F"/>
    <w:rsid w:val="009E79E8"/>
    <w:rsid w:val="009F72C6"/>
    <w:rsid w:val="009F77B6"/>
    <w:rsid w:val="00A02EF2"/>
    <w:rsid w:val="00A0616C"/>
    <w:rsid w:val="00A12003"/>
    <w:rsid w:val="00A125E8"/>
    <w:rsid w:val="00A159D7"/>
    <w:rsid w:val="00A346A5"/>
    <w:rsid w:val="00A34F78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92E8A"/>
    <w:rsid w:val="00AA16AC"/>
    <w:rsid w:val="00AA2CAB"/>
    <w:rsid w:val="00AA2DBF"/>
    <w:rsid w:val="00AB2BB6"/>
    <w:rsid w:val="00AC0DBF"/>
    <w:rsid w:val="00AC2D86"/>
    <w:rsid w:val="00AC4FA2"/>
    <w:rsid w:val="00AD0D67"/>
    <w:rsid w:val="00AE38A5"/>
    <w:rsid w:val="00AE3D39"/>
    <w:rsid w:val="00B03003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1E6B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5CF5"/>
    <w:rsid w:val="00BB527C"/>
    <w:rsid w:val="00BB6701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62AC"/>
    <w:rsid w:val="00C07153"/>
    <w:rsid w:val="00C13376"/>
    <w:rsid w:val="00C133CA"/>
    <w:rsid w:val="00C13E1F"/>
    <w:rsid w:val="00C154DA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4393"/>
    <w:rsid w:val="00C35BC3"/>
    <w:rsid w:val="00C37317"/>
    <w:rsid w:val="00C37E79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5A7"/>
    <w:rsid w:val="00CD0417"/>
    <w:rsid w:val="00CD069D"/>
    <w:rsid w:val="00CD3571"/>
    <w:rsid w:val="00CE05BE"/>
    <w:rsid w:val="00CE15E0"/>
    <w:rsid w:val="00CF68B7"/>
    <w:rsid w:val="00CF6C0B"/>
    <w:rsid w:val="00D00208"/>
    <w:rsid w:val="00D04DE4"/>
    <w:rsid w:val="00D074A8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1CAE"/>
    <w:rsid w:val="00D8238D"/>
    <w:rsid w:val="00D839B0"/>
    <w:rsid w:val="00D92F27"/>
    <w:rsid w:val="00D95E0F"/>
    <w:rsid w:val="00D965E9"/>
    <w:rsid w:val="00DA08FE"/>
    <w:rsid w:val="00DA34DC"/>
    <w:rsid w:val="00DA44D1"/>
    <w:rsid w:val="00DA4FC0"/>
    <w:rsid w:val="00DA58BB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3F5C"/>
    <w:rsid w:val="00DE7275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33944"/>
    <w:rsid w:val="00E43A63"/>
    <w:rsid w:val="00E444F0"/>
    <w:rsid w:val="00E459A3"/>
    <w:rsid w:val="00E568BD"/>
    <w:rsid w:val="00E667F2"/>
    <w:rsid w:val="00E748EF"/>
    <w:rsid w:val="00E752D6"/>
    <w:rsid w:val="00E75D34"/>
    <w:rsid w:val="00E777E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5CFB"/>
    <w:rsid w:val="00EC1F0A"/>
    <w:rsid w:val="00EC7076"/>
    <w:rsid w:val="00EC7EC3"/>
    <w:rsid w:val="00ED2E67"/>
    <w:rsid w:val="00ED4DE0"/>
    <w:rsid w:val="00ED6F8E"/>
    <w:rsid w:val="00EE0F8A"/>
    <w:rsid w:val="00EE1C89"/>
    <w:rsid w:val="00EE5039"/>
    <w:rsid w:val="00EE5C4E"/>
    <w:rsid w:val="00EE6C97"/>
    <w:rsid w:val="00EF0D16"/>
    <w:rsid w:val="00EF12C4"/>
    <w:rsid w:val="00EF2F20"/>
    <w:rsid w:val="00EF75D7"/>
    <w:rsid w:val="00F03B87"/>
    <w:rsid w:val="00F1112E"/>
    <w:rsid w:val="00F150DF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97EB9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C69A8"/>
    <w:rsid w:val="00FD0BF9"/>
    <w:rsid w:val="00FD0ED4"/>
    <w:rsid w:val="00FD5744"/>
    <w:rsid w:val="00FE0B3C"/>
    <w:rsid w:val="00FE57F6"/>
    <w:rsid w:val="00FE71CE"/>
    <w:rsid w:val="00FE7241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31928"/>
  <w15:docId w15:val="{4920B276-78E5-4DD3-8B50-9088C5E0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D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sic-paragraph">
    <w:name w:val="basic-paragraph"/>
    <w:basedOn w:val="Normal"/>
    <w:rsid w:val="00C062AC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D4151-1B09-4BAF-B0BE-865815B25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5854</Words>
  <Characters>33372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Suzana</cp:lastModifiedBy>
  <cp:revision>4</cp:revision>
  <cp:lastPrinted>2021-07-06T08:38:00Z</cp:lastPrinted>
  <dcterms:created xsi:type="dcterms:W3CDTF">2021-07-07T12:03:00Z</dcterms:created>
  <dcterms:modified xsi:type="dcterms:W3CDTF">2021-07-07T12:05:00Z</dcterms:modified>
</cp:coreProperties>
</file>